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4F2D8D" w:rsidRDefault="000702D4" w:rsidP="000702D4">
      <w:pPr>
        <w:tabs>
          <w:tab w:val="left" w:pos="5220"/>
        </w:tabs>
        <w:ind w:firstLine="90"/>
        <w:jc w:val="center"/>
        <w:rPr>
          <w:b/>
          <w:bCs/>
          <w:sz w:val="28"/>
          <w:szCs w:val="28"/>
        </w:rPr>
      </w:pPr>
      <w:r w:rsidRPr="004F2D8D">
        <w:rPr>
          <w:b/>
          <w:bCs/>
          <w:sz w:val="28"/>
          <w:szCs w:val="28"/>
        </w:rPr>
        <w:t>Hemovigilance Module</w:t>
      </w:r>
    </w:p>
    <w:p w14:paraId="5F2C6A0B" w14:textId="77777777" w:rsidR="000702D4" w:rsidRPr="004F2D8D" w:rsidRDefault="000702D4" w:rsidP="000702D4">
      <w:pPr>
        <w:ind w:left="90"/>
        <w:jc w:val="center"/>
        <w:rPr>
          <w:b/>
          <w:bCs/>
          <w:sz w:val="28"/>
          <w:szCs w:val="28"/>
        </w:rPr>
      </w:pPr>
      <w:r w:rsidRPr="004F2D8D">
        <w:rPr>
          <w:b/>
          <w:bCs/>
          <w:sz w:val="28"/>
          <w:szCs w:val="28"/>
        </w:rPr>
        <w:t>Adverse Reaction</w:t>
      </w:r>
    </w:p>
    <w:p w14:paraId="45ECFEC3" w14:textId="4805ED6A" w:rsidR="000702D4" w:rsidRPr="004F2D8D" w:rsidRDefault="002C0C25" w:rsidP="000702D4">
      <w:pPr>
        <w:ind w:left="90"/>
        <w:jc w:val="center"/>
        <w:rPr>
          <w:b/>
          <w:bCs/>
          <w:sz w:val="28"/>
          <w:szCs w:val="28"/>
        </w:rPr>
      </w:pPr>
      <w:r w:rsidRPr="004F2D8D">
        <w:rPr>
          <w:b/>
          <w:bCs/>
          <w:sz w:val="28"/>
          <w:szCs w:val="28"/>
        </w:rPr>
        <w:t>Infection</w:t>
      </w:r>
    </w:p>
    <w:p w14:paraId="2FF665B8" w14:textId="77777777" w:rsidR="000702D4" w:rsidRPr="004F2D8D" w:rsidRDefault="000702D4" w:rsidP="000702D4">
      <w:pPr>
        <w:ind w:left="90"/>
        <w:rPr>
          <w:bCs/>
          <w:sz w:val="18"/>
          <w:szCs w:val="18"/>
        </w:rPr>
      </w:pPr>
      <w:r w:rsidRPr="004F2D8D">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4F2D8D" w14:paraId="243318F6" w14:textId="77777777" w:rsidTr="009C33A4">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4F2D8D" w:rsidRDefault="000702D4" w:rsidP="00375A63">
            <w:pPr>
              <w:spacing w:after="40"/>
              <w:rPr>
                <w:bCs/>
                <w:sz w:val="21"/>
                <w:szCs w:val="21"/>
              </w:rPr>
            </w:pPr>
            <w:r w:rsidRPr="004F2D8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F2D8D" w:rsidRDefault="000702D4" w:rsidP="00375A63">
            <w:pPr>
              <w:spacing w:after="40"/>
              <w:rPr>
                <w:bCs/>
                <w:sz w:val="21"/>
                <w:szCs w:val="21"/>
              </w:rPr>
            </w:pPr>
            <w:r w:rsidRPr="004F2D8D">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5F2FC8BF" w:rsidR="000702D4" w:rsidRPr="004F2D8D" w:rsidRDefault="000702D4" w:rsidP="00375A63">
            <w:pPr>
              <w:spacing w:after="40"/>
              <w:rPr>
                <w:bCs/>
                <w:sz w:val="21"/>
                <w:szCs w:val="21"/>
              </w:rPr>
            </w:pPr>
          </w:p>
        </w:tc>
      </w:tr>
      <w:tr w:rsidR="009C33A4" w:rsidRPr="00614D6A" w14:paraId="56FAF0D8"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4294868F" w14:textId="77777777" w:rsidR="009C33A4" w:rsidRPr="00614D6A" w:rsidRDefault="009C33A4" w:rsidP="00C12F79">
            <w:pPr>
              <w:rPr>
                <w:b/>
                <w:bCs/>
              </w:rPr>
            </w:pPr>
            <w:r w:rsidRPr="00614D6A">
              <w:rPr>
                <w:b/>
                <w:bCs/>
              </w:rPr>
              <w:t>Patient Information</w:t>
            </w:r>
          </w:p>
        </w:tc>
      </w:tr>
      <w:tr w:rsidR="009C33A4" w:rsidRPr="00614D6A" w14:paraId="59F8CF4A" w14:textId="77777777" w:rsidTr="009C33A4">
        <w:trPr>
          <w:trHeight w:val="331"/>
          <w:jc w:val="center"/>
        </w:trPr>
        <w:tc>
          <w:tcPr>
            <w:tcW w:w="3754" w:type="dxa"/>
            <w:gridSpan w:val="12"/>
            <w:tcBorders>
              <w:top w:val="single" w:sz="4" w:space="0" w:color="auto"/>
              <w:left w:val="single" w:sz="4" w:space="0" w:color="auto"/>
              <w:bottom w:val="nil"/>
              <w:right w:val="nil"/>
            </w:tcBorders>
            <w:vAlign w:val="bottom"/>
          </w:tcPr>
          <w:p w14:paraId="73F66096" w14:textId="77777777" w:rsidR="009C33A4" w:rsidRPr="009E1004" w:rsidRDefault="009C33A4"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4DE45DB1" w14:textId="77777777" w:rsidR="009C33A4" w:rsidRPr="009E1004" w:rsidRDefault="009C33A4"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CEB2B3D" w14:textId="77777777" w:rsidR="009C33A4" w:rsidRPr="009E1004" w:rsidRDefault="009C33A4"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E52287">
              <w:rPr>
                <w:sz w:val="21"/>
                <w:szCs w:val="21"/>
              </w:rPr>
            </w:r>
            <w:r w:rsidR="00E5228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4E69820" w14:textId="77777777" w:rsidR="009C33A4" w:rsidRPr="009E1004" w:rsidRDefault="009C33A4"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52287">
              <w:rPr>
                <w:sz w:val="21"/>
                <w:szCs w:val="21"/>
              </w:rPr>
            </w:r>
            <w:r w:rsidR="00E5228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D670314" w14:textId="77777777" w:rsidR="009C33A4" w:rsidRPr="009E1004" w:rsidRDefault="009C33A4"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52287">
              <w:rPr>
                <w:sz w:val="21"/>
                <w:szCs w:val="21"/>
              </w:rPr>
            </w:r>
            <w:r w:rsidR="00E52287">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03EDEF0F" w14:textId="77777777" w:rsidR="009C33A4" w:rsidRPr="009E1004" w:rsidRDefault="009C33A4"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9C33A4" w:rsidRPr="00614D6A" w14:paraId="54B9694F" w14:textId="77777777" w:rsidTr="009C33A4">
        <w:trPr>
          <w:trHeight w:val="253"/>
          <w:jc w:val="center"/>
        </w:trPr>
        <w:tc>
          <w:tcPr>
            <w:tcW w:w="3754" w:type="dxa"/>
            <w:gridSpan w:val="12"/>
            <w:tcBorders>
              <w:top w:val="nil"/>
              <w:left w:val="single" w:sz="4" w:space="0" w:color="auto"/>
              <w:bottom w:val="nil"/>
              <w:right w:val="nil"/>
            </w:tcBorders>
            <w:vAlign w:val="bottom"/>
          </w:tcPr>
          <w:p w14:paraId="3935369B" w14:textId="77777777" w:rsidR="009C33A4" w:rsidRPr="00614D6A" w:rsidRDefault="009C33A4"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97CA14A" w14:textId="77777777" w:rsidR="009C33A4" w:rsidRPr="00614D6A" w:rsidRDefault="009C33A4"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D446A93" w14:textId="77777777" w:rsidR="009C33A4" w:rsidRPr="00614D6A" w:rsidRDefault="009C33A4" w:rsidP="00C12F79">
            <w:pPr>
              <w:spacing w:after="40"/>
              <w:ind w:left="-108"/>
              <w:rPr>
                <w:sz w:val="21"/>
                <w:szCs w:val="21"/>
              </w:rPr>
            </w:pPr>
            <w:r w:rsidRPr="00614D6A">
              <w:rPr>
                <w:sz w:val="21"/>
                <w:szCs w:val="21"/>
              </w:rPr>
              <w:t>Medicare #: _________________</w:t>
            </w:r>
          </w:p>
        </w:tc>
      </w:tr>
      <w:tr w:rsidR="009C33A4" w:rsidRPr="00614D6A" w14:paraId="52406B34" w14:textId="77777777" w:rsidTr="009C33A4">
        <w:trPr>
          <w:trHeight w:val="331"/>
          <w:jc w:val="center"/>
        </w:trPr>
        <w:tc>
          <w:tcPr>
            <w:tcW w:w="3754" w:type="dxa"/>
            <w:gridSpan w:val="12"/>
            <w:tcBorders>
              <w:top w:val="nil"/>
              <w:left w:val="single" w:sz="4" w:space="0" w:color="auto"/>
              <w:bottom w:val="nil"/>
              <w:right w:val="nil"/>
            </w:tcBorders>
            <w:vAlign w:val="bottom"/>
          </w:tcPr>
          <w:p w14:paraId="6809E8B8" w14:textId="77777777" w:rsidR="009C33A4" w:rsidRPr="00614D6A" w:rsidRDefault="009C33A4"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31BFB2" w14:textId="77777777" w:rsidR="009C33A4" w:rsidRPr="00614D6A" w:rsidRDefault="009C33A4"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293FC3D" w14:textId="77777777" w:rsidR="009C33A4" w:rsidRPr="00614D6A" w:rsidRDefault="009C33A4" w:rsidP="00C12F79">
            <w:pPr>
              <w:spacing w:after="40"/>
              <w:ind w:left="-108"/>
              <w:rPr>
                <w:bCs/>
                <w:sz w:val="21"/>
                <w:szCs w:val="21"/>
              </w:rPr>
            </w:pPr>
            <w:r w:rsidRPr="00614D6A">
              <w:rPr>
                <w:bCs/>
                <w:sz w:val="21"/>
                <w:szCs w:val="21"/>
              </w:rPr>
              <w:t>Middle Name: _______________</w:t>
            </w:r>
          </w:p>
        </w:tc>
      </w:tr>
      <w:tr w:rsidR="009C33A4" w:rsidRPr="00614D6A" w14:paraId="5A51341D" w14:textId="77777777" w:rsidTr="009C33A4">
        <w:trPr>
          <w:trHeight w:val="331"/>
          <w:jc w:val="center"/>
        </w:trPr>
        <w:tc>
          <w:tcPr>
            <w:tcW w:w="1183" w:type="dxa"/>
            <w:gridSpan w:val="4"/>
            <w:tcBorders>
              <w:top w:val="nil"/>
              <w:left w:val="single" w:sz="4" w:space="0" w:color="auto"/>
              <w:bottom w:val="nil"/>
              <w:right w:val="nil"/>
            </w:tcBorders>
            <w:vAlign w:val="bottom"/>
          </w:tcPr>
          <w:p w14:paraId="0C5D88D4" w14:textId="77777777" w:rsidR="009C33A4" w:rsidRPr="00614D6A" w:rsidRDefault="009C33A4"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B56E5CF"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FBB2A43"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t Hispanic or Not Latino</w:t>
            </w:r>
          </w:p>
        </w:tc>
      </w:tr>
      <w:tr w:rsidR="009C33A4" w:rsidRPr="00614D6A" w14:paraId="2A366CA8"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8492C53" w14:textId="77777777" w:rsidR="009C33A4" w:rsidRPr="00614D6A" w:rsidRDefault="009C33A4" w:rsidP="00C12F79">
            <w:pPr>
              <w:rPr>
                <w:b/>
                <w:bCs/>
                <w:sz w:val="8"/>
                <w:szCs w:val="8"/>
              </w:rPr>
            </w:pPr>
          </w:p>
        </w:tc>
      </w:tr>
      <w:tr w:rsidR="009C33A4" w:rsidRPr="00614D6A" w14:paraId="526507B5" w14:textId="77777777" w:rsidTr="009C33A4">
        <w:trPr>
          <w:trHeight w:val="331"/>
          <w:jc w:val="center"/>
        </w:trPr>
        <w:tc>
          <w:tcPr>
            <w:tcW w:w="1183" w:type="dxa"/>
            <w:gridSpan w:val="4"/>
            <w:tcBorders>
              <w:top w:val="nil"/>
              <w:left w:val="single" w:sz="4" w:space="0" w:color="auto"/>
              <w:bottom w:val="nil"/>
              <w:right w:val="nil"/>
            </w:tcBorders>
            <w:vAlign w:val="bottom"/>
          </w:tcPr>
          <w:p w14:paraId="04F3304B" w14:textId="77777777" w:rsidR="009C33A4" w:rsidRPr="00614D6A" w:rsidRDefault="009C33A4"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009056C3"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C5D1C14"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5B0B0FAB"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Black or African American</w:t>
            </w:r>
          </w:p>
        </w:tc>
      </w:tr>
      <w:tr w:rsidR="009C33A4" w:rsidRPr="00614D6A" w14:paraId="681D1457" w14:textId="77777777" w:rsidTr="009C33A4">
        <w:trPr>
          <w:trHeight w:val="331"/>
          <w:jc w:val="center"/>
        </w:trPr>
        <w:tc>
          <w:tcPr>
            <w:tcW w:w="1150" w:type="dxa"/>
            <w:gridSpan w:val="3"/>
            <w:tcBorders>
              <w:top w:val="nil"/>
              <w:left w:val="single" w:sz="4" w:space="0" w:color="auto"/>
              <w:bottom w:val="nil"/>
              <w:right w:val="nil"/>
            </w:tcBorders>
            <w:vAlign w:val="bottom"/>
          </w:tcPr>
          <w:p w14:paraId="08E59CE0" w14:textId="77777777" w:rsidR="009C33A4" w:rsidRPr="00614D6A" w:rsidRDefault="009C33A4" w:rsidP="00C12F79">
            <w:pPr>
              <w:ind w:left="29" w:firstLine="1152"/>
              <w:rPr>
                <w:sz w:val="21"/>
                <w:szCs w:val="21"/>
              </w:rPr>
            </w:pPr>
          </w:p>
        </w:tc>
        <w:tc>
          <w:tcPr>
            <w:tcW w:w="5307" w:type="dxa"/>
            <w:gridSpan w:val="20"/>
            <w:tcBorders>
              <w:top w:val="nil"/>
              <w:left w:val="nil"/>
              <w:bottom w:val="nil"/>
              <w:right w:val="nil"/>
            </w:tcBorders>
            <w:vAlign w:val="bottom"/>
          </w:tcPr>
          <w:p w14:paraId="6BBFE2FD" w14:textId="77777777" w:rsidR="009C33A4" w:rsidRPr="00614D6A" w:rsidRDefault="009C33A4"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3B73E4CB"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hite</w:t>
            </w:r>
          </w:p>
        </w:tc>
      </w:tr>
      <w:tr w:rsidR="009C33A4" w:rsidRPr="00614D6A" w14:paraId="6142E21A" w14:textId="77777777" w:rsidTr="009C33A4">
        <w:trPr>
          <w:trHeight w:val="331"/>
          <w:jc w:val="center"/>
        </w:trPr>
        <w:tc>
          <w:tcPr>
            <w:tcW w:w="1612" w:type="dxa"/>
            <w:gridSpan w:val="6"/>
            <w:tcBorders>
              <w:top w:val="nil"/>
              <w:left w:val="single" w:sz="4" w:space="0" w:color="auto"/>
              <w:bottom w:val="nil"/>
              <w:right w:val="nil"/>
            </w:tcBorders>
            <w:vAlign w:val="bottom"/>
          </w:tcPr>
          <w:p w14:paraId="3EA22A38" w14:textId="77777777" w:rsidR="009C33A4" w:rsidRPr="009E1004" w:rsidRDefault="009C33A4"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E3A6D4C"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527FFD56"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1326A87B"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D1A4129"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42B0DE"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087E880"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68EF44A6"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E299675"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C7DCD89"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C33A4" w:rsidRPr="00614D6A" w14:paraId="742030EC" w14:textId="77777777" w:rsidTr="009C33A4">
        <w:trPr>
          <w:trHeight w:val="331"/>
          <w:jc w:val="center"/>
        </w:trPr>
        <w:tc>
          <w:tcPr>
            <w:tcW w:w="1430" w:type="dxa"/>
            <w:gridSpan w:val="5"/>
            <w:tcBorders>
              <w:top w:val="nil"/>
              <w:left w:val="single" w:sz="4" w:space="0" w:color="auto"/>
              <w:bottom w:val="nil"/>
              <w:right w:val="nil"/>
            </w:tcBorders>
            <w:vAlign w:val="bottom"/>
          </w:tcPr>
          <w:p w14:paraId="5DE8D769" w14:textId="77777777" w:rsidR="009C33A4" w:rsidRPr="00614D6A" w:rsidRDefault="009C33A4" w:rsidP="00C12F79">
            <w:pPr>
              <w:rPr>
                <w:sz w:val="20"/>
                <w:szCs w:val="20"/>
              </w:rPr>
            </w:pPr>
          </w:p>
        </w:tc>
        <w:tc>
          <w:tcPr>
            <w:tcW w:w="3062" w:type="dxa"/>
            <w:gridSpan w:val="10"/>
            <w:tcBorders>
              <w:top w:val="nil"/>
              <w:left w:val="nil"/>
              <w:bottom w:val="nil"/>
              <w:right w:val="nil"/>
            </w:tcBorders>
            <w:vAlign w:val="bottom"/>
          </w:tcPr>
          <w:p w14:paraId="489CBA6D"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3FA8B4ED"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31ACF5" w14:textId="77777777" w:rsidR="009C33A4" w:rsidRPr="00614D6A" w:rsidRDefault="009C33A4" w:rsidP="00C12F79">
            <w:pPr>
              <w:rPr>
                <w:sz w:val="20"/>
                <w:szCs w:val="20"/>
              </w:rPr>
            </w:pPr>
          </w:p>
        </w:tc>
        <w:tc>
          <w:tcPr>
            <w:tcW w:w="3485" w:type="dxa"/>
            <w:gridSpan w:val="6"/>
            <w:tcBorders>
              <w:top w:val="nil"/>
              <w:left w:val="nil"/>
              <w:bottom w:val="nil"/>
              <w:right w:val="single" w:sz="4" w:space="0" w:color="auto"/>
            </w:tcBorders>
            <w:vAlign w:val="bottom"/>
          </w:tcPr>
          <w:p w14:paraId="7AC50A11"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Transitional ABO / Transitional Rh</w:t>
            </w:r>
          </w:p>
        </w:tc>
      </w:tr>
      <w:tr w:rsidR="009C33A4" w:rsidRPr="00614D6A" w14:paraId="4FA62B32" w14:textId="77777777" w:rsidTr="009C33A4">
        <w:trPr>
          <w:trHeight w:val="344"/>
          <w:jc w:val="center"/>
        </w:trPr>
        <w:tc>
          <w:tcPr>
            <w:tcW w:w="2602" w:type="dxa"/>
            <w:gridSpan w:val="9"/>
            <w:tcBorders>
              <w:top w:val="nil"/>
              <w:left w:val="single" w:sz="4" w:space="0" w:color="auto"/>
              <w:bottom w:val="single" w:sz="4" w:space="0" w:color="auto"/>
              <w:right w:val="nil"/>
            </w:tcBorders>
            <w:vAlign w:val="center"/>
          </w:tcPr>
          <w:p w14:paraId="1201CC97"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A128443"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368DC26"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48D28787"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52287">
              <w:rPr>
                <w:sz w:val="20"/>
                <w:szCs w:val="20"/>
              </w:rPr>
            </w:r>
            <w:r w:rsidR="00E52287">
              <w:rPr>
                <w:sz w:val="20"/>
                <w:szCs w:val="20"/>
              </w:rPr>
              <w:fldChar w:fldCharType="separate"/>
            </w:r>
            <w:r w:rsidRPr="00614D6A">
              <w:rPr>
                <w:sz w:val="20"/>
                <w:szCs w:val="20"/>
              </w:rPr>
              <w:fldChar w:fldCharType="end"/>
            </w:r>
            <w:r>
              <w:rPr>
                <w:sz w:val="20"/>
                <w:szCs w:val="20"/>
              </w:rPr>
              <w:t xml:space="preserve"> Group AB/Transitional Rh</w:t>
            </w:r>
          </w:p>
        </w:tc>
      </w:tr>
      <w:tr w:rsidR="009C33A4" w:rsidRPr="00614D6A" w14:paraId="43F3E4CF"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D3FF3F" w14:textId="77777777" w:rsidR="009C33A4" w:rsidRPr="00614D6A" w:rsidRDefault="009C33A4" w:rsidP="00C12F79">
            <w:pPr>
              <w:rPr>
                <w:sz w:val="21"/>
                <w:szCs w:val="21"/>
              </w:rPr>
            </w:pPr>
            <w:r w:rsidRPr="00614D6A">
              <w:rPr>
                <w:b/>
              </w:rPr>
              <w:t>Patient Medical History</w:t>
            </w:r>
            <w:r w:rsidRPr="00614D6A">
              <w:rPr>
                <w:b/>
                <w:sz w:val="21"/>
                <w:szCs w:val="21"/>
              </w:rPr>
              <w:t xml:space="preserve"> </w:t>
            </w:r>
          </w:p>
        </w:tc>
      </w:tr>
      <w:tr w:rsidR="009C33A4" w:rsidRPr="00614D6A" w14:paraId="5B7EE841"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7E9DB9A1" w14:textId="77777777" w:rsidR="009C33A4" w:rsidRPr="00614D6A" w:rsidRDefault="009C33A4"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3E74CEE" w14:textId="77777777" w:rsidR="009C33A4" w:rsidRPr="00614D6A" w:rsidRDefault="009C33A4"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9C33A4" w:rsidRPr="00614D6A" w14:paraId="0347608E"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2EA0DC62"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335C1D"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961AD70"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1E07146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44FEA45"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8DB4C3B"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0086B3F"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29277163"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10A55B1A"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A4BF13"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431271"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7980505B"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6935B203" w14:textId="77777777" w:rsidR="009C33A4" w:rsidRPr="00614D6A" w:rsidRDefault="009C33A4"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BFB0F21" w14:textId="77777777" w:rsidR="009C33A4" w:rsidRPr="00614D6A" w:rsidRDefault="009C33A4"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9C33A4" w:rsidRPr="00614D6A" w14:paraId="1ED3C22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4A97BE6D"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A712FBE"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3416531"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55533471"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CCAF761"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1810F17"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F2CD0CD"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720FF92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40FC96F"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CAFA73B"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9AF384F"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9C33A4" w:rsidRPr="00614D6A" w14:paraId="1894C09C" w14:textId="77777777" w:rsidTr="009C33A4">
        <w:trPr>
          <w:trHeight w:val="343"/>
          <w:jc w:val="center"/>
        </w:trPr>
        <w:tc>
          <w:tcPr>
            <w:tcW w:w="286" w:type="dxa"/>
            <w:vMerge w:val="restart"/>
            <w:tcBorders>
              <w:top w:val="nil"/>
              <w:left w:val="single" w:sz="4" w:space="0" w:color="auto"/>
              <w:bottom w:val="nil"/>
              <w:right w:val="nil"/>
            </w:tcBorders>
            <w:shd w:val="clear" w:color="auto" w:fill="FFFFFF"/>
            <w:vAlign w:val="center"/>
          </w:tcPr>
          <w:p w14:paraId="69D72250" w14:textId="77777777" w:rsidR="009C33A4" w:rsidRPr="00614D6A" w:rsidRDefault="009C33A4"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D4C57B6" w14:textId="77777777" w:rsidR="009C33A4" w:rsidRPr="00614D6A" w:rsidRDefault="009C33A4" w:rsidP="00C12F79">
            <w:pPr>
              <w:spacing w:after="40"/>
              <w:rPr>
                <w:b/>
                <w:sz w:val="21"/>
                <w:szCs w:val="21"/>
                <w:u w:val="single"/>
              </w:rPr>
            </w:pPr>
            <w:r w:rsidRPr="00614D6A">
              <w:rPr>
                <w:sz w:val="21"/>
                <w:szCs w:val="21"/>
              </w:rPr>
              <w:t xml:space="preserve">List the patient’s comorbid conditions at the time of the </w:t>
            </w:r>
            <w:r w:rsidRPr="008C438C">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74CDDC99"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5B4B9F04" w14:textId="77777777" w:rsidTr="009C33A4">
        <w:trPr>
          <w:trHeight w:val="343"/>
          <w:jc w:val="center"/>
        </w:trPr>
        <w:tc>
          <w:tcPr>
            <w:tcW w:w="286" w:type="dxa"/>
            <w:vMerge/>
            <w:tcBorders>
              <w:top w:val="nil"/>
              <w:left w:val="single" w:sz="4" w:space="0" w:color="auto"/>
              <w:bottom w:val="nil"/>
              <w:right w:val="nil"/>
            </w:tcBorders>
            <w:shd w:val="clear" w:color="auto" w:fill="FFFFFF"/>
            <w:vAlign w:val="center"/>
          </w:tcPr>
          <w:p w14:paraId="1DADF139" w14:textId="77777777" w:rsidR="009C33A4" w:rsidRPr="00614D6A" w:rsidRDefault="009C33A4"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350BD54D" w14:textId="77777777" w:rsidR="009C33A4" w:rsidRPr="00614D6A" w:rsidRDefault="009C33A4"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2202AA4A"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NE</w:t>
            </w:r>
          </w:p>
        </w:tc>
      </w:tr>
      <w:tr w:rsidR="009C33A4" w:rsidRPr="00614D6A" w14:paraId="5A72246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F2036E3"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1E6ABE3"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5CDC09"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4A1FB3D5"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7EC5DA9"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1D20418"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0F3F58C"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1730880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D42C028"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4D286D6"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B8BA472"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CB6B49" w14:paraId="1FEC10E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3BE01E02" w14:textId="77777777" w:rsidR="009C33A4" w:rsidRPr="00CB6B49" w:rsidRDefault="009C33A4" w:rsidP="00C12F79">
            <w:pPr>
              <w:spacing w:after="40"/>
              <w:jc w:val="right"/>
              <w:rPr>
                <w:i/>
                <w:sz w:val="2"/>
                <w:szCs w:val="10"/>
              </w:rPr>
            </w:pPr>
          </w:p>
        </w:tc>
      </w:tr>
      <w:tr w:rsidR="009C33A4" w:rsidRPr="00614D6A" w14:paraId="1C29B37B"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3E51A0D9" w14:textId="77777777" w:rsidR="009C33A4" w:rsidRPr="00614D6A" w:rsidRDefault="009C33A4" w:rsidP="00C12F79">
            <w:pPr>
              <w:rPr>
                <w:bCs/>
                <w:sz w:val="18"/>
                <w:szCs w:val="18"/>
              </w:rPr>
            </w:pPr>
            <w:r w:rsidRPr="008C438C">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C947561" w14:textId="77777777" w:rsidR="009C33A4" w:rsidRPr="00614D6A" w:rsidRDefault="009C33A4" w:rsidP="00C12F79">
            <w:pPr>
              <w:rPr>
                <w:bCs/>
                <w:sz w:val="18"/>
                <w:szCs w:val="18"/>
              </w:rPr>
            </w:pPr>
          </w:p>
          <w:p w14:paraId="4667EE31" w14:textId="77777777" w:rsidR="009C33A4" w:rsidRPr="00CB6B49" w:rsidRDefault="009C33A4"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57F49BC7" w14:textId="77777777" w:rsidR="002F42E1" w:rsidRPr="004F2D8D" w:rsidRDefault="002F42E1">
      <w:pPr>
        <w:sectPr w:rsidR="002F42E1" w:rsidRPr="004F2D8D" w:rsidSect="00CB0B04">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462" w:gutter="0"/>
          <w:cols w:space="720"/>
          <w:docGrid w:linePitch="360"/>
        </w:sectPr>
      </w:pPr>
    </w:p>
    <w:p w14:paraId="70BF7498" w14:textId="77777777" w:rsidR="002F42E1" w:rsidRPr="004F2D8D" w:rsidRDefault="002F42E1" w:rsidP="002F42E1">
      <w:pPr>
        <w:ind w:left="90"/>
        <w:jc w:val="center"/>
        <w:rPr>
          <w:b/>
          <w:bCs/>
          <w:sz w:val="28"/>
          <w:szCs w:val="28"/>
        </w:rPr>
      </w:pPr>
      <w:r w:rsidRPr="004F2D8D">
        <w:rPr>
          <w:b/>
          <w:bCs/>
          <w:sz w:val="28"/>
          <w:szCs w:val="28"/>
        </w:rPr>
        <w:lastRenderedPageBreak/>
        <w:t>Infection</w:t>
      </w:r>
    </w:p>
    <w:p w14:paraId="193CC631" w14:textId="4B8C1453" w:rsidR="002F42E1" w:rsidRPr="004F2D8D" w:rsidRDefault="002F42E1"/>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rsidR="009C33A4" w:rsidRPr="00614D6A" w14:paraId="4D25C689" w14:textId="77777777" w:rsidTr="00CB0B04">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14:paraId="4C620C42" w14:textId="77777777" w:rsidR="009C33A4" w:rsidRPr="00614D6A" w:rsidRDefault="009C33A4" w:rsidP="00C12F79">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14:paraId="687D1A1D" w14:textId="77777777" w:rsidR="009C33A4" w:rsidRPr="00614D6A" w:rsidRDefault="009C33A4"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225FB815"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66EC5E46" w14:textId="77777777" w:rsidTr="00CB0B04">
        <w:trPr>
          <w:trHeight w:val="343"/>
          <w:jc w:val="center"/>
        </w:trPr>
        <w:tc>
          <w:tcPr>
            <w:tcW w:w="280" w:type="dxa"/>
            <w:gridSpan w:val="3"/>
            <w:vMerge/>
            <w:tcBorders>
              <w:top w:val="nil"/>
              <w:left w:val="single" w:sz="4" w:space="0" w:color="auto"/>
              <w:bottom w:val="nil"/>
              <w:right w:val="nil"/>
            </w:tcBorders>
            <w:shd w:val="clear" w:color="auto" w:fill="FFFFFF"/>
            <w:vAlign w:val="center"/>
          </w:tcPr>
          <w:p w14:paraId="3D3E457E" w14:textId="77777777" w:rsidR="009C33A4" w:rsidRPr="00614D6A" w:rsidRDefault="009C33A4" w:rsidP="00C12F79">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14:paraId="18FCD6CE" w14:textId="77777777" w:rsidR="009C33A4" w:rsidRPr="00614D6A" w:rsidRDefault="009C33A4" w:rsidP="00C12F79">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36C9631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NE</w:t>
            </w:r>
          </w:p>
        </w:tc>
      </w:tr>
      <w:tr w:rsidR="009C33A4" w:rsidRPr="00614D6A" w14:paraId="4F59A895"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14E97E3F"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5C9CF00E"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0BB239A2"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9C33A4" w:rsidRPr="00614D6A" w14:paraId="1E0B8712"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DA546D4"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89AFFAC"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3D4F15FE"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9C33A4" w:rsidRPr="00614D6A" w14:paraId="10EC1E73"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B497031"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B61D98D"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43E3B038"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9C33A4" w:rsidRPr="00614D6A" w14:paraId="3F020FF0" w14:textId="77777777" w:rsidTr="00CB0B04">
        <w:trPr>
          <w:trHeight w:val="343"/>
          <w:jc w:val="center"/>
        </w:trPr>
        <w:tc>
          <w:tcPr>
            <w:tcW w:w="280" w:type="dxa"/>
            <w:gridSpan w:val="3"/>
            <w:tcBorders>
              <w:top w:val="nil"/>
              <w:left w:val="single" w:sz="4" w:space="0" w:color="auto"/>
              <w:bottom w:val="nil"/>
              <w:right w:val="nil"/>
            </w:tcBorders>
            <w:shd w:val="clear" w:color="auto" w:fill="FFFFFF"/>
            <w:vAlign w:val="center"/>
          </w:tcPr>
          <w:p w14:paraId="4D58EDE7" w14:textId="77777777" w:rsidR="009C33A4" w:rsidRPr="00614D6A" w:rsidRDefault="009C33A4" w:rsidP="00C12F79">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14:paraId="67ABA5BC" w14:textId="77777777" w:rsidR="009C33A4" w:rsidRPr="00614D6A" w:rsidRDefault="009C33A4"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9C33A4" w:rsidRPr="00614D6A" w14:paraId="68FC5829"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2A4094" w14:textId="77777777" w:rsidR="009C33A4" w:rsidRPr="00614D6A" w:rsidRDefault="009C33A4" w:rsidP="00C12F79">
            <w:pPr>
              <w:spacing w:after="40"/>
              <w:rPr>
                <w:sz w:val="21"/>
                <w:szCs w:val="21"/>
              </w:rPr>
            </w:pPr>
            <w:r w:rsidRPr="00614D6A">
              <w:rPr>
                <w:b/>
              </w:rPr>
              <w:t>Transfusion History</w:t>
            </w:r>
            <w:r w:rsidRPr="00614D6A">
              <w:rPr>
                <w:b/>
                <w:sz w:val="21"/>
                <w:szCs w:val="21"/>
              </w:rPr>
              <w:t xml:space="preserve"> </w:t>
            </w:r>
          </w:p>
        </w:tc>
      </w:tr>
      <w:tr w:rsidR="009C33A4" w:rsidRPr="00614D6A" w14:paraId="5F14D884" w14:textId="77777777" w:rsidTr="00CB0B04">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14:paraId="33CF1A67" w14:textId="77777777" w:rsidR="009C33A4" w:rsidRPr="00614D6A" w:rsidRDefault="009C33A4" w:rsidP="00C12F79">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14:paraId="2B349E69" w14:textId="77777777" w:rsidR="009C33A4" w:rsidRPr="00614D6A" w:rsidRDefault="009C33A4"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CADF671"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14:paraId="58D40DCA"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14:paraId="5A21D5D3"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28B312AC"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3DC32A21" w14:textId="77777777" w:rsidR="009C33A4" w:rsidRPr="00614D6A" w:rsidRDefault="009C33A4" w:rsidP="00C12F7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0333F63B" w14:textId="77777777" w:rsidR="009C33A4" w:rsidRPr="00614D6A" w:rsidRDefault="009C33A4"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B79D86C"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14:paraId="0C70A0C6"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57D487F2"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F703BB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5FAF8510"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14:paraId="6B90AFB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Granulocyte</w:t>
            </w:r>
          </w:p>
        </w:tc>
      </w:tr>
      <w:tr w:rsidR="009C33A4" w:rsidRPr="00614D6A" w14:paraId="6A803005"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8E013B1" w14:textId="77777777" w:rsidR="009C33A4" w:rsidRPr="00614D6A" w:rsidRDefault="009C33A4" w:rsidP="00C12F79">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14:paraId="47606AE1" w14:textId="77777777" w:rsidR="009C33A4" w:rsidRPr="00614D6A" w:rsidRDefault="009C33A4" w:rsidP="00C12F79">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58F1240F" w14:textId="77777777" w:rsidR="009C33A4" w:rsidRPr="00614D6A" w:rsidRDefault="009C33A4" w:rsidP="00C12F79">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14:paraId="360149FD"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0A3A0FA2"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52BF2A19" w14:textId="77777777" w:rsidR="009C33A4" w:rsidRPr="00614D6A" w:rsidRDefault="009C33A4" w:rsidP="00C12F79">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14:paraId="0ABEEBB5" w14:textId="77777777" w:rsidR="009C33A4" w:rsidRPr="00614D6A" w:rsidRDefault="009C33A4"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14:paraId="59654470"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14:paraId="1CFF53A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491A4C0A"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0767006" w14:textId="77777777" w:rsidR="009C33A4" w:rsidRPr="00614D6A" w:rsidRDefault="009C33A4" w:rsidP="00C12F79">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14:paraId="0AB47C89" w14:textId="77777777" w:rsidR="009C33A4" w:rsidRPr="00614D6A" w:rsidRDefault="009C33A4" w:rsidP="00C12F79">
            <w:pPr>
              <w:spacing w:after="40"/>
              <w:rPr>
                <w:sz w:val="21"/>
                <w:szCs w:val="21"/>
              </w:rPr>
            </w:pPr>
            <w:r w:rsidRPr="00614D6A">
              <w:rPr>
                <w:sz w:val="21"/>
                <w:szCs w:val="21"/>
              </w:rPr>
              <w:t>If yes, provide information about the transfusion adverse reaction.</w:t>
            </w:r>
          </w:p>
        </w:tc>
      </w:tr>
      <w:tr w:rsidR="009C33A4" w:rsidRPr="00614D6A" w14:paraId="6D5C01E3"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10E40549" w14:textId="77777777" w:rsidR="009C33A4" w:rsidRPr="00614D6A" w:rsidRDefault="009C33A4" w:rsidP="00C12F79">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14:paraId="16AB7958" w14:textId="77777777" w:rsidR="009C33A4" w:rsidRPr="00614D6A" w:rsidRDefault="009C33A4" w:rsidP="00C12F79">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14:paraId="4B5AE4C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7908A9BE"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5C64E85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2632376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14:paraId="6F857164"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FNHTR</w:t>
            </w:r>
          </w:p>
        </w:tc>
      </w:tr>
      <w:tr w:rsidR="009C33A4" w:rsidRPr="00614D6A" w14:paraId="5916F457"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DC14557" w14:textId="77777777" w:rsidR="009C33A4" w:rsidRPr="00614D6A" w:rsidRDefault="009C33A4" w:rsidP="00C12F7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7A8E1FC0"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3965006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72CD9921"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14:paraId="547870C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B8BBB25"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A97320A" w14:textId="77777777" w:rsidR="009C33A4" w:rsidRPr="00614D6A" w:rsidRDefault="009C33A4"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05677AE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14:paraId="6DE3D95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3BACEDA8" w14:textId="77777777" w:rsidTr="00CB0B04">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14:paraId="60A89DEC" w14:textId="77777777" w:rsidR="009C33A4" w:rsidRPr="00614D6A" w:rsidRDefault="009C33A4" w:rsidP="00C12F7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3FBF4B4A"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14:paraId="28B82695" w14:textId="77777777" w:rsidR="009C33A4" w:rsidRPr="00614D6A" w:rsidRDefault="009C33A4"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9C33A4" w:rsidRPr="00614D6A" w14:paraId="762B7979" w14:textId="77777777" w:rsidTr="00CB0B04">
        <w:trPr>
          <w:trHeight w:val="317"/>
          <w:jc w:val="center"/>
        </w:trPr>
        <w:tc>
          <w:tcPr>
            <w:tcW w:w="11065" w:type="dxa"/>
            <w:gridSpan w:val="109"/>
            <w:tcBorders>
              <w:top w:val="single" w:sz="4" w:space="0" w:color="auto"/>
              <w:bottom w:val="single" w:sz="4" w:space="0" w:color="auto"/>
            </w:tcBorders>
            <w:shd w:val="clear" w:color="auto" w:fill="CCCCCC"/>
            <w:vAlign w:val="bottom"/>
          </w:tcPr>
          <w:p w14:paraId="74262377" w14:textId="77777777" w:rsidR="009C33A4" w:rsidRPr="00614D6A" w:rsidRDefault="009C33A4" w:rsidP="00C12F79">
            <w:pPr>
              <w:rPr>
                <w:b/>
                <w:bCs/>
              </w:rPr>
            </w:pPr>
            <w:r w:rsidRPr="00614D6A">
              <w:rPr>
                <w:b/>
                <w:bCs/>
              </w:rPr>
              <w:t>Reaction Details</w:t>
            </w:r>
          </w:p>
        </w:tc>
      </w:tr>
      <w:tr w:rsidR="009C33A4" w:rsidRPr="00614D6A" w14:paraId="34AFB022" w14:textId="77777777" w:rsidTr="00CB0B04">
        <w:trPr>
          <w:trHeight w:val="332"/>
          <w:jc w:val="center"/>
        </w:trPr>
        <w:tc>
          <w:tcPr>
            <w:tcW w:w="4036" w:type="dxa"/>
            <w:gridSpan w:val="40"/>
            <w:tcBorders>
              <w:top w:val="single" w:sz="4" w:space="0" w:color="auto"/>
              <w:left w:val="single" w:sz="4" w:space="0" w:color="auto"/>
              <w:bottom w:val="nil"/>
              <w:right w:val="nil"/>
            </w:tcBorders>
            <w:vAlign w:val="bottom"/>
          </w:tcPr>
          <w:p w14:paraId="7CE010DD" w14:textId="77777777" w:rsidR="009C33A4" w:rsidRPr="00614D6A" w:rsidRDefault="009C33A4"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14:paraId="3AF3DC81" w14:textId="77777777" w:rsidR="009C33A4" w:rsidRPr="00614D6A" w:rsidRDefault="009C33A4"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14:paraId="385F2232" w14:textId="77777777" w:rsidR="009C33A4" w:rsidRPr="00614D6A" w:rsidRDefault="009C33A4"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E52287">
              <w:rPr>
                <w:bCs/>
                <w:sz w:val="21"/>
                <w:szCs w:val="21"/>
              </w:rPr>
            </w:r>
            <w:r w:rsidR="00E52287">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9C33A4" w:rsidRPr="00614D6A" w14:paraId="110BA88E" w14:textId="77777777" w:rsidTr="00CB0B04">
        <w:trPr>
          <w:trHeight w:val="317"/>
          <w:jc w:val="center"/>
        </w:trPr>
        <w:tc>
          <w:tcPr>
            <w:tcW w:w="4960" w:type="dxa"/>
            <w:gridSpan w:val="53"/>
            <w:tcBorders>
              <w:top w:val="nil"/>
              <w:left w:val="single" w:sz="4" w:space="0" w:color="auto"/>
              <w:bottom w:val="nil"/>
              <w:right w:val="nil"/>
            </w:tcBorders>
            <w:vAlign w:val="bottom"/>
          </w:tcPr>
          <w:p w14:paraId="5304C544" w14:textId="77777777" w:rsidR="009C33A4" w:rsidRPr="009E1004" w:rsidRDefault="009C33A4" w:rsidP="00C12F79">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14:paraId="7910B564" w14:textId="77777777" w:rsidR="009C33A4" w:rsidRPr="00614D6A" w:rsidRDefault="009C33A4" w:rsidP="00C12F79">
            <w:pPr>
              <w:spacing w:after="40"/>
              <w:rPr>
                <w:sz w:val="21"/>
                <w:szCs w:val="21"/>
              </w:rPr>
            </w:pPr>
            <w:r w:rsidRPr="00614D6A">
              <w:rPr>
                <w:sz w:val="21"/>
                <w:szCs w:val="21"/>
              </w:rPr>
              <w:t>______________________________________________</w:t>
            </w:r>
          </w:p>
        </w:tc>
      </w:tr>
      <w:tr w:rsidR="009C33A4" w:rsidRPr="00614D6A" w14:paraId="75A1F579" w14:textId="77777777" w:rsidTr="00CB0B04">
        <w:trPr>
          <w:trHeight w:val="317"/>
          <w:jc w:val="center"/>
        </w:trPr>
        <w:tc>
          <w:tcPr>
            <w:tcW w:w="4787" w:type="dxa"/>
            <w:gridSpan w:val="48"/>
            <w:tcBorders>
              <w:top w:val="nil"/>
              <w:left w:val="single" w:sz="4" w:space="0" w:color="auto"/>
              <w:bottom w:val="nil"/>
              <w:right w:val="nil"/>
            </w:tcBorders>
            <w:vAlign w:val="bottom"/>
          </w:tcPr>
          <w:p w14:paraId="074E005E" w14:textId="77777777" w:rsidR="009C33A4" w:rsidRPr="00614D6A" w:rsidRDefault="009C33A4" w:rsidP="00C12F79">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14:paraId="5670D324"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14:paraId="4160E05F"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14:paraId="3C8C839D" w14:textId="77777777" w:rsidR="009C33A4" w:rsidRPr="00614D6A" w:rsidRDefault="009C33A4"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D915D4" w:rsidRPr="004F2D8D" w14:paraId="501184C8"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354FC3A6" w14:textId="77777777" w:rsidR="00D915D4" w:rsidRPr="004F2D8D" w:rsidRDefault="00D915D4" w:rsidP="002F42E1">
            <w:pPr>
              <w:rPr>
                <w:b/>
                <w:bCs/>
              </w:rPr>
            </w:pPr>
            <w:r w:rsidRPr="004F2D8D">
              <w:rPr>
                <w:b/>
                <w:bCs/>
              </w:rPr>
              <w:t>Investigation Results</w:t>
            </w:r>
          </w:p>
        </w:tc>
      </w:tr>
      <w:tr w:rsidR="00D915D4" w:rsidRPr="004F2D8D" w14:paraId="1C0093F8" w14:textId="77777777" w:rsidTr="00CB0B04">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14:paraId="4B1FBF74" w14:textId="45E0F9B6" w:rsidR="00D915D4" w:rsidRPr="004F2D8D" w:rsidRDefault="004F2D8D" w:rsidP="002F42E1">
            <w:pPr>
              <w:ind w:left="-65"/>
              <w:rPr>
                <w:bCs/>
              </w:rPr>
            </w:pPr>
            <w:r w:rsidRPr="004F2D8D">
              <w:rPr>
                <w:lang w:val="fr-FR"/>
              </w:rPr>
              <w:t>*</w:t>
            </w:r>
            <w:r w:rsidR="00D915D4" w:rsidRPr="004F2D8D">
              <w:rPr>
                <w:lang w:val="fr-FR"/>
              </w:rPr>
              <w:fldChar w:fldCharType="begin">
                <w:ffData>
                  <w:name w:val="Check38"/>
                  <w:enabled/>
                  <w:calcOnExit w:val="0"/>
                  <w:checkBox>
                    <w:sizeAuto/>
                    <w:default w:val="0"/>
                  </w:checkBox>
                </w:ffData>
              </w:fldChar>
            </w:r>
            <w:bookmarkStart w:id="0" w:name="Check38"/>
            <w:r w:rsidR="00D915D4" w:rsidRPr="004F2D8D">
              <w:instrText xml:space="preserve"> FORMCHECKBOX </w:instrText>
            </w:r>
            <w:r w:rsidR="00E52287">
              <w:rPr>
                <w:lang w:val="fr-FR"/>
              </w:rPr>
            </w:r>
            <w:r w:rsidR="00E52287">
              <w:rPr>
                <w:lang w:val="fr-FR"/>
              </w:rPr>
              <w:fldChar w:fldCharType="separate"/>
            </w:r>
            <w:r w:rsidR="00D915D4" w:rsidRPr="004F2D8D">
              <w:rPr>
                <w:lang w:val="fr-FR"/>
              </w:rPr>
              <w:fldChar w:fldCharType="end"/>
            </w:r>
            <w:bookmarkEnd w:id="0"/>
            <w:r w:rsidR="00D915D4" w:rsidRPr="004F2D8D">
              <w:t xml:space="preserve"> </w:t>
            </w:r>
            <w:r w:rsidR="00D915D4" w:rsidRPr="004F2D8D">
              <w:rPr>
                <w:b/>
              </w:rPr>
              <w:t>Infection</w:t>
            </w:r>
          </w:p>
        </w:tc>
      </w:tr>
      <w:tr w:rsidR="00D915D4" w:rsidRPr="004F2D8D" w14:paraId="7986E10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5D3947DD" w14:textId="77777777" w:rsidR="00D915D4" w:rsidRPr="004F2D8D" w:rsidRDefault="00D915D4" w:rsidP="002F42E1">
            <w:pPr>
              <w:rPr>
                <w:sz w:val="8"/>
                <w:szCs w:val="21"/>
              </w:rPr>
            </w:pPr>
          </w:p>
        </w:tc>
      </w:tr>
      <w:tr w:rsidR="00D915D4" w:rsidRPr="004F2D8D" w14:paraId="7593EBFF"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467360B2"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53516B73" w14:textId="59974126" w:rsidR="00D915D4" w:rsidRPr="009C33A4" w:rsidRDefault="006D58F3" w:rsidP="002F42E1">
            <w:pPr>
              <w:rPr>
                <w:b/>
                <w:sz w:val="21"/>
                <w:szCs w:val="21"/>
              </w:rPr>
            </w:pPr>
            <w:r w:rsidRPr="009C33A4">
              <w:rPr>
                <w:b/>
                <w:sz w:val="21"/>
                <w:szCs w:val="21"/>
              </w:rPr>
              <w:t>*</w:t>
            </w:r>
            <w:r w:rsidR="00D915D4" w:rsidRPr="009C33A4">
              <w:rPr>
                <w:b/>
                <w:sz w:val="21"/>
                <w:szCs w:val="21"/>
              </w:rPr>
              <w:t>Case Definition</w:t>
            </w:r>
          </w:p>
        </w:tc>
      </w:tr>
      <w:tr w:rsidR="00D915D4" w:rsidRPr="004F2D8D" w14:paraId="3DBF74F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46D191F1"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70D8B193" w14:textId="77777777" w:rsidR="00D915D4" w:rsidRPr="009C33A4" w:rsidRDefault="00D915D4" w:rsidP="002F42E1">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14:paraId="44214B3D"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4C50404C"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9CA0431"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4F7A50F"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5B8435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7A061FEE"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5803ED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8AC241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460FA6C4"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617D744F"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24E3E300"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55884AD8"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E5AB794"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2EF2A96E" w14:textId="77777777" w:rsidR="00D915D4" w:rsidRPr="004F2D8D" w:rsidRDefault="00D915D4" w:rsidP="002F42E1">
            <w:pPr>
              <w:rPr>
                <w:bCs/>
                <w:sz w:val="8"/>
                <w:szCs w:val="8"/>
              </w:rPr>
            </w:pPr>
          </w:p>
        </w:tc>
      </w:tr>
      <w:tr w:rsidR="00D915D4" w:rsidRPr="004F2D8D" w14:paraId="43B233D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94181B4"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1119C789" w14:textId="77777777" w:rsidR="00D915D4" w:rsidRPr="009C33A4" w:rsidRDefault="00D915D4" w:rsidP="002F42E1">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14:paraId="250890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54AB1E31"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5E428CA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267A8FA0"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46E4B787"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4F619E0B"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6EF8EA5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132C122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A1AD17D"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31E374B0"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7E005A54"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6E9632E9"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160290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8B94E6D" w14:textId="77777777" w:rsidR="00D915D4" w:rsidRPr="004F2D8D" w:rsidRDefault="00D915D4" w:rsidP="002F42E1">
            <w:pPr>
              <w:ind w:left="504"/>
              <w:rPr>
                <w:sz w:val="21"/>
                <w:szCs w:val="21"/>
              </w:rPr>
            </w:pPr>
          </w:p>
        </w:tc>
        <w:tc>
          <w:tcPr>
            <w:tcW w:w="7603" w:type="dxa"/>
            <w:gridSpan w:val="79"/>
            <w:tcBorders>
              <w:top w:val="nil"/>
              <w:left w:val="nil"/>
              <w:bottom w:val="nil"/>
              <w:right w:val="nil"/>
            </w:tcBorders>
            <w:shd w:val="clear" w:color="auto" w:fill="auto"/>
            <w:vAlign w:val="bottom"/>
          </w:tcPr>
          <w:p w14:paraId="7802A9C6" w14:textId="6454E5CA" w:rsidR="00D915D4" w:rsidRPr="009C33A4" w:rsidRDefault="00D915D4" w:rsidP="002F42E1">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14:paraId="19380CA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14:paraId="16499EDC"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0F4881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111BEFE" w14:textId="77777777" w:rsidR="00D915D4" w:rsidRPr="004F2D8D" w:rsidRDefault="00D915D4" w:rsidP="002F42E1">
            <w:pPr>
              <w:rPr>
                <w:sz w:val="21"/>
                <w:szCs w:val="21"/>
              </w:rPr>
            </w:pPr>
          </w:p>
        </w:tc>
        <w:tc>
          <w:tcPr>
            <w:tcW w:w="3848" w:type="dxa"/>
            <w:gridSpan w:val="35"/>
            <w:tcBorders>
              <w:top w:val="nil"/>
              <w:left w:val="nil"/>
              <w:bottom w:val="nil"/>
              <w:right w:val="nil"/>
            </w:tcBorders>
            <w:shd w:val="clear" w:color="auto" w:fill="auto"/>
            <w:vAlign w:val="bottom"/>
          </w:tcPr>
          <w:p w14:paraId="20D8CF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6"/>
            <w:tcBorders>
              <w:top w:val="nil"/>
              <w:left w:val="nil"/>
              <w:bottom w:val="nil"/>
              <w:right w:val="nil"/>
            </w:tcBorders>
            <w:shd w:val="clear" w:color="auto" w:fill="auto"/>
            <w:vAlign w:val="bottom"/>
          </w:tcPr>
          <w:p w14:paraId="389DF277"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14:paraId="1E6B99B5"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10ADADD"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60151A24" w14:textId="77777777" w:rsidR="00D915D4" w:rsidRPr="004F2D8D" w:rsidRDefault="00D915D4" w:rsidP="002F42E1">
            <w:pPr>
              <w:rPr>
                <w:sz w:val="21"/>
                <w:szCs w:val="21"/>
              </w:rPr>
            </w:pPr>
          </w:p>
        </w:tc>
        <w:tc>
          <w:tcPr>
            <w:tcW w:w="3420" w:type="dxa"/>
            <w:gridSpan w:val="31"/>
            <w:tcBorders>
              <w:top w:val="nil"/>
              <w:left w:val="nil"/>
              <w:bottom w:val="nil"/>
              <w:right w:val="nil"/>
            </w:tcBorders>
            <w:shd w:val="clear" w:color="auto" w:fill="auto"/>
            <w:vAlign w:val="center"/>
          </w:tcPr>
          <w:p w14:paraId="2498BDBB" w14:textId="77777777" w:rsidR="00D915D4" w:rsidRPr="004F2D8D" w:rsidRDefault="00D915D4" w:rsidP="002F42E1">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14:paraId="12B382EE" w14:textId="77777777" w:rsidR="00D915D4" w:rsidRPr="004F2D8D" w:rsidRDefault="00D915D4" w:rsidP="002F42E1">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14:paraId="0BB2AFB1"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7AD0391"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787B27A6" w14:textId="77777777" w:rsidR="00D915D4" w:rsidRPr="004F2D8D" w:rsidRDefault="00D915D4" w:rsidP="002F42E1">
            <w:pPr>
              <w:rPr>
                <w:bCs/>
                <w:sz w:val="8"/>
                <w:szCs w:val="8"/>
              </w:rPr>
            </w:pPr>
          </w:p>
        </w:tc>
      </w:tr>
      <w:tr w:rsidR="002F42E1" w:rsidRPr="004F2D8D" w14:paraId="0DA837CC"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336E99AF" w14:textId="77777777" w:rsidR="002F42E1" w:rsidRPr="004F2D8D" w:rsidRDefault="002F42E1"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4A2F24EB" w14:textId="01CDCDE6" w:rsidR="002F42E1" w:rsidRPr="004F2D8D" w:rsidRDefault="002F42E1" w:rsidP="002F42E1">
            <w:pPr>
              <w:rPr>
                <w:sz w:val="21"/>
                <w:szCs w:val="21"/>
              </w:rPr>
            </w:pPr>
            <w:r w:rsidRPr="004F2D8D">
              <w:rPr>
                <w:sz w:val="21"/>
                <w:szCs w:val="21"/>
              </w:rPr>
              <w:t>Check all that apply:</w:t>
            </w:r>
          </w:p>
        </w:tc>
      </w:tr>
      <w:tr w:rsidR="00D915D4" w:rsidRPr="004F2D8D" w14:paraId="5CF7D7F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9713A38"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14:paraId="57D33728" w14:textId="40E7BD11"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002F42E1" w:rsidRPr="004F2D8D">
              <w:rPr>
                <w:sz w:val="21"/>
                <w:szCs w:val="21"/>
              </w:rPr>
              <w:t>lness consistent with infection</w:t>
            </w:r>
          </w:p>
        </w:tc>
      </w:tr>
      <w:tr w:rsidR="00D915D4" w:rsidRPr="004F2D8D" w14:paraId="7410A5F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7F4593E" w14:textId="77777777" w:rsidR="00D915D4" w:rsidRPr="004F2D8D" w:rsidRDefault="00D915D4" w:rsidP="002F42E1">
            <w:pPr>
              <w:rPr>
                <w:sz w:val="8"/>
                <w:szCs w:val="8"/>
              </w:rPr>
            </w:pPr>
          </w:p>
        </w:tc>
      </w:tr>
      <w:tr w:rsidR="002F42E1" w:rsidRPr="004F2D8D" w14:paraId="4E8445BE"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27F7BA83"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65BAE8DD" w14:textId="65838BCC" w:rsidR="002F42E1" w:rsidRPr="004F2D8D" w:rsidRDefault="002F42E1" w:rsidP="002F42E1">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rsidR="002F42E1" w:rsidRPr="004F2D8D" w14:paraId="6A6C7B44"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650D46" w14:textId="77777777" w:rsidR="002F42E1" w:rsidRPr="004F2D8D" w:rsidRDefault="002F42E1" w:rsidP="002F42E1">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14:paraId="721A67D1" w14:textId="52525F12" w:rsidR="002F42E1" w:rsidRPr="004F2D8D" w:rsidRDefault="002F42E1" w:rsidP="002F42E1">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14:paraId="7A0DBA34" w14:textId="3D162854"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14:paraId="7BAD51B3" w14:textId="161602D9"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14:paraId="52BAFC43" w14:textId="6577FA9F"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ausea/vomiting</w:t>
            </w:r>
          </w:p>
        </w:tc>
      </w:tr>
      <w:tr w:rsidR="002F42E1" w:rsidRPr="004F2D8D" w14:paraId="5E6A70DE" w14:textId="77777777" w:rsidTr="00CB0B04">
        <w:trPr>
          <w:trHeight w:val="413"/>
          <w:jc w:val="center"/>
        </w:trPr>
        <w:tc>
          <w:tcPr>
            <w:tcW w:w="394" w:type="dxa"/>
            <w:gridSpan w:val="5"/>
            <w:tcBorders>
              <w:top w:val="nil"/>
              <w:left w:val="single" w:sz="4" w:space="0" w:color="auto"/>
              <w:bottom w:val="nil"/>
              <w:right w:val="nil"/>
            </w:tcBorders>
            <w:shd w:val="clear" w:color="auto" w:fill="auto"/>
            <w:vAlign w:val="center"/>
          </w:tcPr>
          <w:p w14:paraId="0EE9D802"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E74332E" w14:textId="7E8CB1F7" w:rsidR="002F42E1" w:rsidRPr="004F2D8D" w:rsidRDefault="002F42E1" w:rsidP="002F42E1">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14:paraId="0ADC493A" w14:textId="76945846" w:rsidR="002F42E1" w:rsidRPr="004F2D8D" w:rsidRDefault="002F42E1" w:rsidP="002F42E1">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14:paraId="3C107522" w14:textId="340B65E6" w:rsidR="002F42E1" w:rsidRPr="004F2D8D" w:rsidRDefault="002F42E1" w:rsidP="002F42E1">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Shock</w:t>
            </w:r>
          </w:p>
        </w:tc>
      </w:tr>
      <w:tr w:rsidR="002F42E1" w:rsidRPr="004F2D8D" w14:paraId="60ABFC7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2AD007A"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170FC78B" w14:textId="40D2A3C7" w:rsidR="002F42E1" w:rsidRPr="004F2D8D" w:rsidRDefault="002F42E1" w:rsidP="002F42E1">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14:paraId="5366CF00" w14:textId="4BA65ED2" w:rsidR="002F42E1" w:rsidRPr="004F2D8D" w:rsidRDefault="002F42E1" w:rsidP="002F42E1">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14:paraId="2A2012FC" w14:textId="48906D1D" w:rsidR="002F42E1" w:rsidRPr="004F2D8D" w:rsidRDefault="002F42E1" w:rsidP="002F42E1">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14:paraId="41F7F62D" w14:textId="67B6CEAB"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E52287">
              <w:rPr>
                <w:sz w:val="21"/>
                <w:szCs w:val="21"/>
                <w:lang w:val="es-MX"/>
              </w:rPr>
            </w:r>
            <w:r w:rsidR="00E52287">
              <w:rPr>
                <w:sz w:val="21"/>
                <w:szCs w:val="21"/>
                <w:lang w:val="es-MX"/>
              </w:rPr>
              <w:fldChar w:fldCharType="separate"/>
            </w:r>
            <w:r w:rsidRPr="004F2D8D">
              <w:rPr>
                <w:sz w:val="21"/>
                <w:szCs w:val="21"/>
                <w:lang w:val="es-MX"/>
              </w:rPr>
              <w:fldChar w:fldCharType="end"/>
            </w:r>
            <w:r w:rsidRPr="004F2D8D">
              <w:rPr>
                <w:sz w:val="21"/>
                <w:szCs w:val="21"/>
                <w:lang w:val="es-MX"/>
              </w:rPr>
              <w:t xml:space="preserve"> Jaundice</w:t>
            </w:r>
          </w:p>
        </w:tc>
      </w:tr>
      <w:tr w:rsidR="002F42E1" w:rsidRPr="004F2D8D" w14:paraId="4CB9BF7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FBB85E8" w14:textId="77777777" w:rsidR="002F42E1" w:rsidRPr="004F2D8D" w:rsidRDefault="002F42E1"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180CF7BD" w14:textId="77777777" w:rsidR="002F42E1" w:rsidRPr="004F2D8D" w:rsidRDefault="002F42E1" w:rsidP="002F42E1">
            <w:pPr>
              <w:ind w:left="112"/>
              <w:rPr>
                <w:sz w:val="21"/>
                <w:szCs w:val="21"/>
                <w:u w:val="single"/>
              </w:rPr>
            </w:pPr>
          </w:p>
        </w:tc>
        <w:tc>
          <w:tcPr>
            <w:tcW w:w="2504" w:type="dxa"/>
            <w:gridSpan w:val="26"/>
            <w:tcBorders>
              <w:top w:val="nil"/>
              <w:left w:val="nil"/>
              <w:bottom w:val="nil"/>
              <w:right w:val="nil"/>
            </w:tcBorders>
            <w:shd w:val="clear" w:color="auto" w:fill="auto"/>
            <w:vAlign w:val="bottom"/>
          </w:tcPr>
          <w:p w14:paraId="4488DB10" w14:textId="251C87A0"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Other rash</w:t>
            </w:r>
          </w:p>
        </w:tc>
        <w:tc>
          <w:tcPr>
            <w:tcW w:w="2356" w:type="dxa"/>
            <w:gridSpan w:val="27"/>
            <w:tcBorders>
              <w:top w:val="nil"/>
              <w:left w:val="nil"/>
              <w:bottom w:val="nil"/>
              <w:right w:val="nil"/>
            </w:tcBorders>
            <w:shd w:val="clear" w:color="auto" w:fill="auto"/>
            <w:vAlign w:val="bottom"/>
          </w:tcPr>
          <w:p w14:paraId="5148C0A4" w14:textId="528BCE67"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E52287">
              <w:rPr>
                <w:sz w:val="21"/>
                <w:szCs w:val="21"/>
                <w:lang w:val="es-MX"/>
              </w:rPr>
            </w:r>
            <w:r w:rsidR="00E52287">
              <w:rPr>
                <w:sz w:val="21"/>
                <w:szCs w:val="21"/>
                <w:lang w:val="es-MX"/>
              </w:rPr>
              <w:fldChar w:fldCharType="separate"/>
            </w:r>
            <w:r w:rsidRPr="004F2D8D">
              <w:rPr>
                <w:sz w:val="21"/>
                <w:szCs w:val="21"/>
                <w:lang w:val="es-MX"/>
              </w:rPr>
              <w:fldChar w:fldCharType="end"/>
            </w:r>
            <w:r w:rsidRPr="004F2D8D">
              <w:rPr>
                <w:sz w:val="21"/>
                <w:szCs w:val="21"/>
                <w:lang w:val="es-MX"/>
              </w:rPr>
              <w:t xml:space="preserve"> Pruritus (itching)</w:t>
            </w:r>
          </w:p>
        </w:tc>
        <w:tc>
          <w:tcPr>
            <w:tcW w:w="3068" w:type="dxa"/>
            <w:gridSpan w:val="25"/>
            <w:tcBorders>
              <w:top w:val="nil"/>
              <w:left w:val="nil"/>
              <w:bottom w:val="nil"/>
              <w:right w:val="single" w:sz="4" w:space="0" w:color="auto"/>
            </w:tcBorders>
            <w:shd w:val="clear" w:color="auto" w:fill="auto"/>
            <w:vAlign w:val="center"/>
          </w:tcPr>
          <w:p w14:paraId="6F132685" w14:textId="63C28DF8"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Urticaria (hives)</w:t>
            </w:r>
          </w:p>
        </w:tc>
      </w:tr>
      <w:tr w:rsidR="002F42E1" w:rsidRPr="004F2D8D" w14:paraId="2BC6E682"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5D21338C"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40CF0472" w14:textId="5882A068" w:rsidR="002F42E1" w:rsidRPr="004F2D8D" w:rsidRDefault="002F42E1" w:rsidP="002F42E1">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14:paraId="60EA5637" w14:textId="0326CD7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14:paraId="5DC36357" w14:textId="02A488ED" w:rsidR="002F42E1" w:rsidRPr="004F2D8D" w:rsidRDefault="002F42E1" w:rsidP="002F42E1">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lang w:val="es-MX"/>
              </w:rPr>
              <w:t xml:space="preserve"> Hemoglobinemia</w:t>
            </w:r>
          </w:p>
        </w:tc>
      </w:tr>
      <w:tr w:rsidR="00732B69" w:rsidRPr="004F2D8D" w14:paraId="0046401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78EA1A88"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08CE97" w14:textId="77777777" w:rsidR="00732B69" w:rsidRPr="004F2D8D" w:rsidRDefault="00732B69" w:rsidP="002F42E1">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14:paraId="79F327AE" w14:textId="488A0CD6" w:rsidR="00732B69" w:rsidRPr="004F2D8D" w:rsidRDefault="00732B69" w:rsidP="00732B69">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E52287">
              <w:rPr>
                <w:sz w:val="21"/>
                <w:szCs w:val="21"/>
                <w:lang w:val="es-MX"/>
              </w:rPr>
            </w:r>
            <w:r w:rsidR="00E52287">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rsidR="002F42E1" w:rsidRPr="004F2D8D" w14:paraId="6F66154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E9465B"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773AAA3C" w14:textId="7EF24CD9" w:rsidR="002F42E1" w:rsidRPr="004F2D8D" w:rsidRDefault="002F42E1" w:rsidP="002F42E1">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14:paraId="20A1C34C" w14:textId="31D889E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14:paraId="78CE0C0E" w14:textId="5B2EB104" w:rsidR="002F42E1" w:rsidRPr="004F2D8D" w:rsidRDefault="002F42E1" w:rsidP="002F42E1">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14:paraId="13B15FF0" w14:textId="2949C158" w:rsidR="002F42E1" w:rsidRPr="004F2D8D" w:rsidRDefault="002F42E1" w:rsidP="002F42E1">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14:paraId="233CD28C" w14:textId="0D8B0D1C" w:rsidR="002F42E1" w:rsidRPr="004F2D8D" w:rsidRDefault="002F42E1" w:rsidP="002F42E1">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Infusion site pain</w:t>
            </w:r>
          </w:p>
        </w:tc>
      </w:tr>
      <w:tr w:rsidR="002F42E1" w:rsidRPr="004F2D8D" w14:paraId="0661C76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9283547"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0F5F760" w14:textId="307B1160" w:rsidR="002F42E1" w:rsidRPr="004F2D8D" w:rsidRDefault="002F42E1" w:rsidP="002F42E1">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14:paraId="671FDCF6" w14:textId="13E0B31B"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14:paraId="4C6CC752" w14:textId="2E43D7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14:paraId="5690A6F4" w14:textId="7BA732D5"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Oliguria</w:t>
            </w:r>
          </w:p>
        </w:tc>
      </w:tr>
      <w:tr w:rsidR="002F42E1" w:rsidRPr="004F2D8D" w14:paraId="03FEF257"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1FAB6CE7"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50A321DE" w14:textId="4B3E60F8" w:rsidR="002F42E1" w:rsidRPr="004F2D8D" w:rsidRDefault="002F42E1" w:rsidP="002F42E1">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14:paraId="1D573497" w14:textId="652A571A"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14:paraId="358950C2" w14:textId="245C7290"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14:paraId="0E7D9D0F" w14:textId="09A3CA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Cough</w:t>
            </w:r>
          </w:p>
        </w:tc>
      </w:tr>
      <w:tr w:rsidR="00732B69" w:rsidRPr="004F2D8D" w14:paraId="08B4622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AB6F77B"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40FAD5" w14:textId="77777777" w:rsidR="00732B69" w:rsidRPr="004F2D8D" w:rsidRDefault="00732B69" w:rsidP="002F42E1">
            <w:pPr>
              <w:ind w:left="112"/>
              <w:rPr>
                <w:b/>
                <w:bCs/>
                <w:sz w:val="21"/>
                <w:szCs w:val="21"/>
              </w:rPr>
            </w:pPr>
          </w:p>
        </w:tc>
        <w:tc>
          <w:tcPr>
            <w:tcW w:w="2504" w:type="dxa"/>
            <w:gridSpan w:val="26"/>
            <w:tcBorders>
              <w:top w:val="nil"/>
              <w:left w:val="nil"/>
              <w:bottom w:val="nil"/>
              <w:right w:val="nil"/>
            </w:tcBorders>
            <w:shd w:val="clear" w:color="auto" w:fill="auto"/>
            <w:vAlign w:val="bottom"/>
          </w:tcPr>
          <w:p w14:paraId="7FE38C5A" w14:textId="678C7E9D" w:rsidR="00732B69" w:rsidRPr="004F2D8D" w:rsidRDefault="00732B69" w:rsidP="002F42E1">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14:paraId="3B10A5C6" w14:textId="454B210A" w:rsidR="00732B69" w:rsidRPr="004F2D8D" w:rsidRDefault="00732B69" w:rsidP="002F42E1">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Shortness of breath</w:t>
            </w:r>
          </w:p>
        </w:tc>
      </w:tr>
      <w:tr w:rsidR="002F42E1" w:rsidRPr="004F2D8D" w14:paraId="1660A8F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A30578D"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7B9B783D" w14:textId="01218B86" w:rsidR="002F42E1" w:rsidRPr="004F2D8D" w:rsidRDefault="002F42E1" w:rsidP="002F42E1">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E52287">
              <w:rPr>
                <w:sz w:val="20"/>
                <w:szCs w:val="20"/>
              </w:rPr>
            </w:r>
            <w:r w:rsidR="00E52287">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rsidR="00D915D4" w:rsidRPr="004F2D8D" w14:paraId="63E55EB6"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3DBB09A9" w14:textId="77777777" w:rsidR="00D915D4" w:rsidRPr="004F2D8D" w:rsidRDefault="00D915D4"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4B6E5CA7" w14:textId="1AAB43B2" w:rsidR="00D915D4" w:rsidRPr="009C33A4" w:rsidRDefault="006D58F3" w:rsidP="002F42E1">
            <w:pPr>
              <w:ind w:left="47"/>
              <w:rPr>
                <w:b/>
                <w:sz w:val="21"/>
                <w:szCs w:val="21"/>
              </w:rPr>
            </w:pPr>
            <w:r w:rsidRPr="009C33A4">
              <w:rPr>
                <w:b/>
                <w:sz w:val="21"/>
                <w:szCs w:val="21"/>
              </w:rPr>
              <w:t>*</w:t>
            </w:r>
            <w:r w:rsidR="00D915D4" w:rsidRPr="009C33A4">
              <w:rPr>
                <w:b/>
                <w:sz w:val="21"/>
                <w:szCs w:val="21"/>
              </w:rPr>
              <w:t>Severity</w:t>
            </w:r>
          </w:p>
        </w:tc>
      </w:tr>
      <w:tr w:rsidR="00D915D4" w:rsidRPr="004F2D8D" w14:paraId="36036B6A"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16F6978"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14:paraId="5A2E1C60" w14:textId="7307AAB6" w:rsidR="00D915D4" w:rsidRPr="004F2D8D" w:rsidRDefault="00D915D4" w:rsidP="005362D7">
            <w:pPr>
              <w:ind w:left="47"/>
              <w:rPr>
                <w:sz w:val="21"/>
                <w:szCs w:val="21"/>
              </w:rPr>
            </w:pPr>
            <w:r w:rsidRPr="004F2D8D">
              <w:rPr>
                <w:sz w:val="21"/>
                <w:szCs w:val="21"/>
              </w:rPr>
              <w:t>Did the patient receive or experience any of the following?</w:t>
            </w:r>
          </w:p>
        </w:tc>
      </w:tr>
      <w:tr w:rsidR="00E33829" w:rsidRPr="008A0A58" w14:paraId="55EDEA08"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4A754770"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0427912"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14:paraId="612B51CC"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E33829" w:rsidRPr="008A0A58" w14:paraId="40EC0237"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23381677" w14:textId="77777777" w:rsidR="00E33829" w:rsidRPr="008A0A58" w:rsidRDefault="00E33829" w:rsidP="009852D4">
            <w:pPr>
              <w:ind w:left="144"/>
              <w:rPr>
                <w:sz w:val="21"/>
                <w:szCs w:val="21"/>
                <w:lang w:val="fr-FR"/>
              </w:rPr>
            </w:pPr>
          </w:p>
        </w:tc>
        <w:tc>
          <w:tcPr>
            <w:tcW w:w="6296" w:type="dxa"/>
            <w:gridSpan w:val="62"/>
            <w:tcBorders>
              <w:top w:val="nil"/>
              <w:left w:val="nil"/>
              <w:bottom w:val="nil"/>
              <w:right w:val="nil"/>
            </w:tcBorders>
            <w:shd w:val="clear" w:color="auto" w:fill="auto"/>
            <w:vAlign w:val="bottom"/>
          </w:tcPr>
          <w:p w14:paraId="39C299B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14:paraId="7990BE93"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E33829" w:rsidRPr="008A0A58" w14:paraId="3731375B"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391DD8B7"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90FAB1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14:paraId="792262B2"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E33829" w:rsidRPr="008A0A58" w14:paraId="00C652AE"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76257F16"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78977D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0FC6341E"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14:paraId="41CA164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52287">
              <w:rPr>
                <w:sz w:val="21"/>
                <w:szCs w:val="21"/>
              </w:rPr>
            </w:r>
            <w:r w:rsidR="00E5228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E33829" w:rsidRPr="00E33829" w14:paraId="75A5865F" w14:textId="77777777" w:rsidTr="00CB0B04">
        <w:trPr>
          <w:trHeight w:val="108"/>
          <w:jc w:val="center"/>
        </w:trPr>
        <w:tc>
          <w:tcPr>
            <w:tcW w:w="394" w:type="dxa"/>
            <w:gridSpan w:val="5"/>
            <w:tcBorders>
              <w:top w:val="nil"/>
              <w:left w:val="single" w:sz="4" w:space="0" w:color="auto"/>
              <w:bottom w:val="nil"/>
              <w:right w:val="nil"/>
            </w:tcBorders>
            <w:shd w:val="clear" w:color="auto" w:fill="auto"/>
            <w:vAlign w:val="bottom"/>
          </w:tcPr>
          <w:p w14:paraId="263957D9" w14:textId="77777777" w:rsidR="00E33829" w:rsidRPr="00E33829" w:rsidRDefault="00E33829" w:rsidP="002F42E1">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14:paraId="00EBEB10" w14:textId="77777777" w:rsidR="00E33829" w:rsidRPr="00E33829" w:rsidRDefault="00E33829" w:rsidP="002F42E1">
            <w:pPr>
              <w:ind w:left="47"/>
              <w:rPr>
                <w:sz w:val="4"/>
                <w:szCs w:val="16"/>
              </w:rPr>
            </w:pPr>
          </w:p>
        </w:tc>
      </w:tr>
      <w:tr w:rsidR="00D915D4" w:rsidRPr="004F2D8D" w14:paraId="294F44E8"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06310345"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21573314" w14:textId="3750C4ED" w:rsidR="00D915D4" w:rsidRPr="009C33A4" w:rsidRDefault="006D58F3" w:rsidP="002F42E1">
            <w:pPr>
              <w:rPr>
                <w:b/>
                <w:sz w:val="21"/>
                <w:szCs w:val="21"/>
              </w:rPr>
            </w:pPr>
            <w:r w:rsidRPr="009C33A4">
              <w:rPr>
                <w:b/>
                <w:sz w:val="21"/>
                <w:szCs w:val="21"/>
              </w:rPr>
              <w:t>*</w:t>
            </w:r>
            <w:r w:rsidR="00D915D4" w:rsidRPr="009C33A4">
              <w:rPr>
                <w:b/>
                <w:sz w:val="21"/>
                <w:szCs w:val="21"/>
              </w:rPr>
              <w:t>Imputability</w:t>
            </w:r>
          </w:p>
        </w:tc>
      </w:tr>
      <w:tr w:rsidR="00D915D4" w:rsidRPr="004F2D8D" w14:paraId="74DA7A8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1134C6D"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3C67CAC3" w14:textId="77777777" w:rsidR="00D915D4" w:rsidRPr="004F2D8D" w:rsidRDefault="00D915D4" w:rsidP="002F42E1">
            <w:pPr>
              <w:rPr>
                <w:sz w:val="21"/>
                <w:szCs w:val="21"/>
              </w:rPr>
            </w:pPr>
            <w:r w:rsidRPr="004F2D8D">
              <w:rPr>
                <w:noProof/>
                <w:sz w:val="21"/>
                <w:szCs w:val="21"/>
              </w:rPr>
              <w:t>Which best describes the relationship between the transfusion and the reaction?</w:t>
            </w:r>
          </w:p>
        </w:tc>
      </w:tr>
      <w:tr w:rsidR="00D915D4" w:rsidRPr="004F2D8D" w14:paraId="1E43E2E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C9B3EC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6AC4E2F6" w14:textId="77777777" w:rsidR="00D915D4" w:rsidRPr="004F2D8D" w:rsidRDefault="00D915D4" w:rsidP="009B0514">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rsidR="00D915D4" w:rsidRPr="004F2D8D" w14:paraId="4C41136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2D64117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72FF6E8D"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rsidR="00D915D4" w:rsidRPr="004F2D8D" w14:paraId="54C457AB"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7914953"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BB6F43C"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rsidR="00D915D4" w:rsidRPr="004F2D8D" w14:paraId="5ADD9C7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B642BF7"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CF76B57"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rsidR="00D915D4" w:rsidRPr="004F2D8D" w14:paraId="130CF36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1F517AB1" w14:textId="7C99EFAE" w:rsidR="00D915D4" w:rsidRPr="004F2D8D" w:rsidRDefault="00D915D4" w:rsidP="009C33A4">
            <w:pPr>
              <w:rPr>
                <w:sz w:val="21"/>
                <w:szCs w:val="21"/>
              </w:rPr>
            </w:pPr>
          </w:p>
        </w:tc>
        <w:tc>
          <w:tcPr>
            <w:tcW w:w="10671" w:type="dxa"/>
            <w:gridSpan w:val="104"/>
            <w:tcBorders>
              <w:top w:val="nil"/>
              <w:left w:val="nil"/>
              <w:bottom w:val="nil"/>
              <w:right w:val="single" w:sz="4" w:space="0" w:color="auto"/>
            </w:tcBorders>
            <w:shd w:val="clear" w:color="auto" w:fill="auto"/>
            <w:vAlign w:val="bottom"/>
          </w:tcPr>
          <w:p w14:paraId="13DCA75A" w14:textId="77777777" w:rsidR="00D915D4" w:rsidRPr="004F2D8D" w:rsidRDefault="00D915D4" w:rsidP="002F42E1">
            <w:pPr>
              <w:rPr>
                <w:sz w:val="21"/>
                <w:szCs w:val="21"/>
              </w:rPr>
            </w:pPr>
            <w:r w:rsidRPr="004F2D8D">
              <w:rPr>
                <w:sz w:val="21"/>
                <w:szCs w:val="21"/>
              </w:rPr>
              <w:t xml:space="preserve">Check all that apply:  </w:t>
            </w:r>
          </w:p>
        </w:tc>
      </w:tr>
      <w:tr w:rsidR="00D915D4" w:rsidRPr="004F2D8D" w14:paraId="1F3514F5"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2E16EE2"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4D67B91B" w14:textId="4B53CB9E"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transfused component.</w:t>
            </w:r>
          </w:p>
        </w:tc>
      </w:tr>
      <w:tr w:rsidR="00D915D4" w:rsidRPr="004F2D8D" w14:paraId="3332A16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5271ADC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E259784" w14:textId="58EEF0C3"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donor at the time of donation.</w:t>
            </w:r>
          </w:p>
        </w:tc>
      </w:tr>
      <w:tr w:rsidR="00D915D4" w:rsidRPr="004F2D8D" w14:paraId="73BE76B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867EA2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58FABCC"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rsidR="00D915D4" w:rsidRPr="004F2D8D" w14:paraId="654033A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CDD40DD"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7F0E5E2F"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rsidR="00D915D4" w:rsidRPr="004F2D8D" w14:paraId="40431A84" w14:textId="77777777" w:rsidTr="00CB0B04">
        <w:trPr>
          <w:trHeight w:val="576"/>
          <w:jc w:val="center"/>
        </w:trPr>
        <w:tc>
          <w:tcPr>
            <w:tcW w:w="612" w:type="dxa"/>
            <w:gridSpan w:val="9"/>
            <w:tcBorders>
              <w:top w:val="nil"/>
              <w:left w:val="single" w:sz="4" w:space="0" w:color="auto"/>
              <w:bottom w:val="nil"/>
              <w:right w:val="nil"/>
            </w:tcBorders>
            <w:shd w:val="clear" w:color="auto" w:fill="auto"/>
            <w:vAlign w:val="bottom"/>
          </w:tcPr>
          <w:p w14:paraId="6B0B3E66"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2965C4FE" w14:textId="77777777" w:rsidR="00D915D4" w:rsidRPr="004F2D8D" w:rsidRDefault="00D915D4" w:rsidP="009B0514">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rsidR="00D915D4" w:rsidRPr="004F2D8D" w14:paraId="169B707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95D166A"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3331BFE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rsidR="00D915D4" w:rsidRPr="004F2D8D" w14:paraId="280581AA"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4352DA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7259657"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rsidR="00D915D4" w:rsidRPr="004F2D8D" w14:paraId="058DEA18"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64C2C7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353165D"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rsidR="00D915D4" w:rsidRPr="004F2D8D" w14:paraId="2BE73F0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05A5B4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156DAF3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rsidR="00D915D4" w:rsidRPr="004F2D8D" w14:paraId="4846CDE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168A60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6B77D19"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rsidR="00D915D4" w:rsidRPr="004F2D8D" w14:paraId="1A313B0E"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F56A628" w14:textId="77777777" w:rsidR="00D915D4" w:rsidRPr="004F2D8D" w:rsidRDefault="00D915D4" w:rsidP="002F42E1">
            <w:pPr>
              <w:rPr>
                <w:sz w:val="8"/>
                <w:szCs w:val="8"/>
              </w:rPr>
            </w:pPr>
          </w:p>
        </w:tc>
      </w:tr>
      <w:tr w:rsidR="00D915D4" w:rsidRPr="004F2D8D" w14:paraId="6522CB0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DB3387D" w14:textId="77777777" w:rsidR="00D915D4" w:rsidRPr="004F2D8D" w:rsidRDefault="00D915D4" w:rsidP="002F42E1">
            <w:pPr>
              <w:ind w:left="504"/>
              <w:rPr>
                <w:sz w:val="21"/>
                <w:szCs w:val="21"/>
              </w:rPr>
            </w:pPr>
          </w:p>
        </w:tc>
        <w:tc>
          <w:tcPr>
            <w:tcW w:w="4182" w:type="dxa"/>
            <w:gridSpan w:val="40"/>
            <w:tcBorders>
              <w:top w:val="nil"/>
              <w:left w:val="nil"/>
              <w:bottom w:val="nil"/>
              <w:right w:val="nil"/>
            </w:tcBorders>
            <w:shd w:val="clear" w:color="auto" w:fill="auto"/>
            <w:vAlign w:val="bottom"/>
          </w:tcPr>
          <w:p w14:paraId="0F8AFA4A" w14:textId="0718EE85" w:rsidR="00D915D4" w:rsidRPr="004F2D8D" w:rsidRDefault="009B0514" w:rsidP="002F42E1">
            <w:pPr>
              <w:rPr>
                <w:sz w:val="21"/>
                <w:szCs w:val="21"/>
              </w:rPr>
            </w:pPr>
            <w:r w:rsidRPr="004F2D8D">
              <w:rPr>
                <w:sz w:val="21"/>
                <w:szCs w:val="21"/>
              </w:rPr>
              <w:t>Did the transfusion occur</w:t>
            </w:r>
            <w:r w:rsidR="00D915D4"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14:paraId="61B0AB7E"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14:paraId="51AFECF8"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E52287">
              <w:rPr>
                <w:sz w:val="21"/>
                <w:szCs w:val="21"/>
              </w:rPr>
            </w:r>
            <w:r w:rsidR="00E52287">
              <w:rPr>
                <w:sz w:val="21"/>
                <w:szCs w:val="21"/>
              </w:rPr>
              <w:fldChar w:fldCharType="separate"/>
            </w:r>
            <w:r w:rsidRPr="004F2D8D">
              <w:rPr>
                <w:sz w:val="21"/>
                <w:szCs w:val="21"/>
              </w:rPr>
              <w:fldChar w:fldCharType="end"/>
            </w:r>
            <w:r w:rsidRPr="004F2D8D">
              <w:rPr>
                <w:sz w:val="21"/>
                <w:szCs w:val="21"/>
              </w:rPr>
              <w:t xml:space="preserve"> NO</w:t>
            </w:r>
          </w:p>
        </w:tc>
      </w:tr>
      <w:tr w:rsidR="009B0514" w:rsidRPr="004F2D8D" w14:paraId="7D54E22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4BFB28B1" w14:textId="77777777" w:rsidR="009B0514" w:rsidRPr="004F2D8D" w:rsidRDefault="009B0514" w:rsidP="002F42E1">
            <w:pPr>
              <w:rPr>
                <w:sz w:val="8"/>
                <w:szCs w:val="21"/>
              </w:rPr>
            </w:pPr>
          </w:p>
        </w:tc>
      </w:tr>
      <w:tr w:rsidR="009C33A4" w:rsidRPr="00F266C5" w14:paraId="595DF68C"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6D2902D1" w14:textId="77777777" w:rsidR="009C33A4" w:rsidRPr="00F266C5" w:rsidRDefault="009C33A4" w:rsidP="00C12F79">
            <w:pPr>
              <w:rPr>
                <w:b/>
                <w:bCs/>
              </w:rPr>
            </w:pPr>
            <w:r>
              <w:rPr>
                <w:b/>
                <w:bCs/>
              </w:rPr>
              <w:t>Module-generated Designations</w:t>
            </w:r>
          </w:p>
        </w:tc>
      </w:tr>
      <w:tr w:rsidR="009C33A4" w:rsidRPr="00D1337D" w14:paraId="120B2F26" w14:textId="77777777" w:rsidTr="00CB0B04">
        <w:tblPrEx>
          <w:tblCellMar>
            <w:right w:w="115" w:type="dxa"/>
          </w:tblCellMar>
        </w:tblPrEx>
        <w:trPr>
          <w:trHeight w:val="360"/>
          <w:jc w:val="center"/>
        </w:trPr>
        <w:tc>
          <w:tcPr>
            <w:tcW w:w="11065" w:type="dxa"/>
            <w:gridSpan w:val="109"/>
            <w:tcBorders>
              <w:bottom w:val="nil"/>
            </w:tcBorders>
            <w:shd w:val="clear" w:color="auto" w:fill="FFFFFF" w:themeFill="background1"/>
            <w:vAlign w:val="bottom"/>
          </w:tcPr>
          <w:p w14:paraId="04C844FC" w14:textId="77777777" w:rsidR="009C33A4" w:rsidRPr="00120532" w:rsidRDefault="009C33A4"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9C33A4" w:rsidRPr="00F266C5" w14:paraId="27F78293"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21C6FBD" w14:textId="77777777" w:rsidR="009C33A4" w:rsidRPr="00F266C5" w:rsidRDefault="009C33A4" w:rsidP="00C12F79">
            <w:pPr>
              <w:rPr>
                <w:sz w:val="8"/>
                <w:szCs w:val="8"/>
              </w:rPr>
            </w:pPr>
          </w:p>
        </w:tc>
      </w:tr>
      <w:tr w:rsidR="009C33A4" w:rsidRPr="009C42A8" w14:paraId="607FB5AB"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D58FDDE"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3A101DE4"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1757916B"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15726454"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NO</w:t>
            </w:r>
          </w:p>
        </w:tc>
      </w:tr>
      <w:tr w:rsidR="009C33A4" w:rsidRPr="009C42A8" w14:paraId="1EA6C1A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E694215"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4718D4C1"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A665797"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E5F55AA" w14:textId="77777777" w:rsidR="009C33A4" w:rsidRPr="00F266C5" w:rsidRDefault="009C33A4" w:rsidP="00C12F79">
            <w:pPr>
              <w:rPr>
                <w:sz w:val="8"/>
                <w:szCs w:val="8"/>
              </w:rPr>
            </w:pPr>
          </w:p>
        </w:tc>
      </w:tr>
      <w:tr w:rsidR="009C33A4" w:rsidRPr="009C42A8" w14:paraId="65699E90"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333B0702"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7A88B8AE"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A21ED0F"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2905069"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NO</w:t>
            </w:r>
          </w:p>
        </w:tc>
      </w:tr>
      <w:tr w:rsidR="009C33A4" w:rsidRPr="009C42A8" w14:paraId="331B557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FF4F306"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131BF890"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3CBCF9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3AA9EBE7" w14:textId="77777777" w:rsidR="009C33A4" w:rsidRPr="00F266C5" w:rsidRDefault="009C33A4" w:rsidP="00C12F79">
            <w:pPr>
              <w:rPr>
                <w:sz w:val="8"/>
                <w:szCs w:val="8"/>
              </w:rPr>
            </w:pPr>
          </w:p>
        </w:tc>
      </w:tr>
      <w:tr w:rsidR="009C33A4" w:rsidRPr="009C42A8" w14:paraId="464B2796"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CE6AE90"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18C3AFB1"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637E9ED"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4A15EDA8"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52287">
              <w:rPr>
                <w:sz w:val="21"/>
                <w:szCs w:val="21"/>
              </w:rPr>
            </w:r>
            <w:r w:rsidR="00E52287">
              <w:rPr>
                <w:sz w:val="21"/>
                <w:szCs w:val="21"/>
              </w:rPr>
              <w:fldChar w:fldCharType="separate"/>
            </w:r>
            <w:r>
              <w:rPr>
                <w:sz w:val="21"/>
                <w:szCs w:val="21"/>
              </w:rPr>
              <w:fldChar w:fldCharType="end"/>
            </w:r>
            <w:r>
              <w:rPr>
                <w:sz w:val="21"/>
                <w:szCs w:val="21"/>
              </w:rPr>
              <w:t xml:space="preserve"> NO</w:t>
            </w:r>
          </w:p>
        </w:tc>
      </w:tr>
      <w:tr w:rsidR="009C33A4" w:rsidRPr="009C42A8" w14:paraId="730C57D6"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4C3A925D"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7E0DD0B3"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577878" w14:paraId="060A05C4" w14:textId="77777777" w:rsidTr="00CB0B04">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14:paraId="3B92B3D7" w14:textId="77777777" w:rsidR="009C33A4" w:rsidRPr="00577878" w:rsidRDefault="009C33A4" w:rsidP="00C12F79">
            <w:pPr>
              <w:rPr>
                <w:sz w:val="4"/>
                <w:szCs w:val="8"/>
              </w:rPr>
            </w:pPr>
          </w:p>
        </w:tc>
      </w:tr>
      <w:tr w:rsidR="009C33A4" w:rsidRPr="00614D6A" w14:paraId="1850E8E0"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8BEEB1" w14:textId="77777777" w:rsidR="009C33A4" w:rsidRPr="00520480" w:rsidRDefault="009C33A4" w:rsidP="00C12F79">
            <w:pPr>
              <w:ind w:left="47"/>
              <w:rPr>
                <w:b/>
                <w:szCs w:val="21"/>
              </w:rPr>
            </w:pPr>
            <w:r w:rsidRPr="00520480">
              <w:rPr>
                <w:b/>
                <w:szCs w:val="21"/>
              </w:rPr>
              <w:t>Patient Treatment</w:t>
            </w:r>
          </w:p>
        </w:tc>
      </w:tr>
      <w:tr w:rsidR="009C33A4" w:rsidRPr="00614D6A" w14:paraId="5FF92894" w14:textId="77777777" w:rsidTr="00CB0B04">
        <w:tblPrEx>
          <w:tblCellMar>
            <w:right w:w="115" w:type="dxa"/>
          </w:tblCellMar>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14:paraId="7302946A" w14:textId="77777777" w:rsidR="009C33A4" w:rsidRPr="00614D6A" w:rsidRDefault="009C33A4" w:rsidP="00C12F79">
            <w:pPr>
              <w:rPr>
                <w:color w:val="FF0000"/>
                <w:sz w:val="21"/>
                <w:szCs w:val="21"/>
              </w:rPr>
            </w:pPr>
          </w:p>
        </w:tc>
        <w:tc>
          <w:tcPr>
            <w:tcW w:w="6536" w:type="dxa"/>
            <w:gridSpan w:val="67"/>
            <w:tcBorders>
              <w:top w:val="nil"/>
              <w:left w:val="nil"/>
              <w:bottom w:val="nil"/>
              <w:right w:val="nil"/>
            </w:tcBorders>
            <w:shd w:val="clear" w:color="auto" w:fill="auto"/>
            <w:vAlign w:val="bottom"/>
          </w:tcPr>
          <w:p w14:paraId="4504ABCE" w14:textId="77777777" w:rsidR="009C33A4" w:rsidRPr="00614D6A" w:rsidRDefault="009C33A4" w:rsidP="00C12F79">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14:paraId="5F3FDD11"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14:paraId="3010D036"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14:paraId="101064D6" w14:textId="77777777" w:rsidR="009C33A4" w:rsidRPr="00614D6A" w:rsidRDefault="009C33A4"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E52287">
              <w:rPr>
                <w:sz w:val="21"/>
                <w:szCs w:val="21"/>
              </w:rPr>
            </w:r>
            <w:r w:rsidR="00E52287">
              <w:rPr>
                <w:sz w:val="21"/>
                <w:szCs w:val="21"/>
              </w:rPr>
              <w:fldChar w:fldCharType="separate"/>
            </w:r>
            <w:r w:rsidRPr="0067647E">
              <w:rPr>
                <w:sz w:val="21"/>
                <w:szCs w:val="21"/>
              </w:rPr>
              <w:fldChar w:fldCharType="end"/>
            </w:r>
            <w:r w:rsidRPr="0067647E">
              <w:rPr>
                <w:sz w:val="21"/>
                <w:szCs w:val="21"/>
              </w:rPr>
              <w:t xml:space="preserve"> UNKNOWN</w:t>
            </w:r>
          </w:p>
        </w:tc>
      </w:tr>
      <w:tr w:rsidR="009C33A4" w:rsidRPr="00614D6A" w14:paraId="5F02B369" w14:textId="77777777" w:rsidTr="00CB0B04">
        <w:tblPrEx>
          <w:tblCellMar>
            <w:right w:w="115" w:type="dxa"/>
          </w:tblCellMar>
        </w:tblPrEx>
        <w:trPr>
          <w:trHeight w:val="288"/>
          <w:jc w:val="center"/>
        </w:trPr>
        <w:tc>
          <w:tcPr>
            <w:tcW w:w="379" w:type="dxa"/>
            <w:gridSpan w:val="4"/>
            <w:tcBorders>
              <w:top w:val="nil"/>
              <w:left w:val="single" w:sz="4" w:space="0" w:color="auto"/>
              <w:bottom w:val="nil"/>
              <w:right w:val="nil"/>
            </w:tcBorders>
            <w:shd w:val="clear" w:color="auto" w:fill="auto"/>
            <w:vAlign w:val="bottom"/>
          </w:tcPr>
          <w:p w14:paraId="74969080" w14:textId="77777777" w:rsidR="009C33A4" w:rsidRPr="00614D6A" w:rsidRDefault="009C33A4" w:rsidP="00C12F79">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14:paraId="4F327D6E" w14:textId="77777777" w:rsidR="009C33A4" w:rsidRPr="00614D6A" w:rsidRDefault="009C33A4" w:rsidP="00C12F79">
            <w:pPr>
              <w:rPr>
                <w:color w:val="FF0000"/>
                <w:sz w:val="21"/>
                <w:szCs w:val="21"/>
              </w:rPr>
            </w:pPr>
            <w:r w:rsidRPr="00614D6A">
              <w:rPr>
                <w:sz w:val="21"/>
                <w:szCs w:val="21"/>
              </w:rPr>
              <w:t xml:space="preserve">If yes, select treatment(s): </w:t>
            </w:r>
          </w:p>
        </w:tc>
      </w:tr>
      <w:tr w:rsidR="009C33A4" w:rsidRPr="00614D6A" w14:paraId="3FF27EC9" w14:textId="77777777" w:rsidTr="00CB0B04">
        <w:trPr>
          <w:trHeight w:val="317"/>
          <w:jc w:val="center"/>
        </w:trPr>
        <w:tc>
          <w:tcPr>
            <w:tcW w:w="641" w:type="dxa"/>
            <w:gridSpan w:val="12"/>
            <w:tcBorders>
              <w:top w:val="nil"/>
              <w:left w:val="single" w:sz="4" w:space="0" w:color="auto"/>
              <w:bottom w:val="nil"/>
              <w:right w:val="nil"/>
            </w:tcBorders>
            <w:vAlign w:val="bottom"/>
          </w:tcPr>
          <w:p w14:paraId="05A9A3CE" w14:textId="77777777" w:rsidR="009C33A4" w:rsidRPr="00614D6A" w:rsidRDefault="009C33A4" w:rsidP="00C12F79">
            <w:pPr>
              <w:spacing w:after="40"/>
              <w:rPr>
                <w:sz w:val="21"/>
                <w:szCs w:val="21"/>
              </w:rPr>
            </w:pPr>
          </w:p>
        </w:tc>
        <w:tc>
          <w:tcPr>
            <w:tcW w:w="10424" w:type="dxa"/>
            <w:gridSpan w:val="97"/>
            <w:tcBorders>
              <w:top w:val="nil"/>
              <w:left w:val="nil"/>
              <w:bottom w:val="nil"/>
              <w:right w:val="single" w:sz="4" w:space="0" w:color="auto"/>
            </w:tcBorders>
            <w:vAlign w:val="bottom"/>
          </w:tcPr>
          <w:p w14:paraId="57FDD573"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9C33A4" w:rsidRPr="00614D6A" w14:paraId="7E1B4AFB" w14:textId="77777777" w:rsidTr="00CB0B04">
        <w:trPr>
          <w:trHeight w:val="317"/>
          <w:jc w:val="center"/>
        </w:trPr>
        <w:tc>
          <w:tcPr>
            <w:tcW w:w="1152" w:type="dxa"/>
            <w:gridSpan w:val="15"/>
            <w:tcBorders>
              <w:top w:val="nil"/>
              <w:left w:val="single" w:sz="4" w:space="0" w:color="auto"/>
              <w:bottom w:val="nil"/>
              <w:right w:val="nil"/>
            </w:tcBorders>
            <w:vAlign w:val="bottom"/>
          </w:tcPr>
          <w:p w14:paraId="54F6AEF9" w14:textId="77777777" w:rsidR="009C33A4" w:rsidRPr="00614D6A" w:rsidRDefault="009C33A4" w:rsidP="00C12F79">
            <w:pPr>
              <w:spacing w:after="40"/>
              <w:rPr>
                <w:sz w:val="21"/>
                <w:szCs w:val="21"/>
              </w:rPr>
            </w:pPr>
          </w:p>
        </w:tc>
        <w:tc>
          <w:tcPr>
            <w:tcW w:w="1639" w:type="dxa"/>
            <w:gridSpan w:val="12"/>
            <w:tcBorders>
              <w:top w:val="nil"/>
              <w:left w:val="nil"/>
              <w:bottom w:val="nil"/>
              <w:right w:val="nil"/>
            </w:tcBorders>
            <w:vAlign w:val="bottom"/>
          </w:tcPr>
          <w:p w14:paraId="16A36B0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14:paraId="164D22C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14:paraId="283C6AE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14:paraId="30DE4A1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14:paraId="5ACCCE82"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iuretics</w:t>
            </w:r>
          </w:p>
        </w:tc>
      </w:tr>
      <w:tr w:rsidR="009C33A4" w:rsidRPr="00614D6A" w14:paraId="4F211EE8" w14:textId="77777777" w:rsidTr="00CB0B04">
        <w:trPr>
          <w:trHeight w:val="317"/>
          <w:jc w:val="center"/>
        </w:trPr>
        <w:tc>
          <w:tcPr>
            <w:tcW w:w="1152" w:type="dxa"/>
            <w:gridSpan w:val="15"/>
            <w:tcBorders>
              <w:top w:val="nil"/>
              <w:left w:val="single" w:sz="4" w:space="0" w:color="auto"/>
              <w:bottom w:val="nil"/>
              <w:right w:val="nil"/>
            </w:tcBorders>
            <w:vAlign w:val="bottom"/>
          </w:tcPr>
          <w:p w14:paraId="781885C0" w14:textId="77777777" w:rsidR="009C33A4" w:rsidRPr="00614D6A" w:rsidRDefault="009C33A4" w:rsidP="00C12F79">
            <w:pPr>
              <w:spacing w:after="40"/>
              <w:rPr>
                <w:sz w:val="21"/>
                <w:szCs w:val="21"/>
              </w:rPr>
            </w:pPr>
          </w:p>
        </w:tc>
        <w:tc>
          <w:tcPr>
            <w:tcW w:w="3129" w:type="dxa"/>
            <w:gridSpan w:val="26"/>
            <w:tcBorders>
              <w:top w:val="nil"/>
              <w:left w:val="nil"/>
              <w:bottom w:val="nil"/>
              <w:right w:val="nil"/>
            </w:tcBorders>
            <w:vAlign w:val="bottom"/>
          </w:tcPr>
          <w:p w14:paraId="5FD01FA4"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14:paraId="4E5AD16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14:paraId="0D1F91A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14:paraId="0F230F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ntibiotics</w:t>
            </w:r>
          </w:p>
        </w:tc>
      </w:tr>
      <w:tr w:rsidR="009C33A4" w:rsidRPr="00614D6A" w14:paraId="22C6721B" w14:textId="77777777" w:rsidTr="00CB0B04">
        <w:trPr>
          <w:trHeight w:val="317"/>
          <w:jc w:val="center"/>
        </w:trPr>
        <w:tc>
          <w:tcPr>
            <w:tcW w:w="1152" w:type="dxa"/>
            <w:gridSpan w:val="15"/>
            <w:tcBorders>
              <w:top w:val="nil"/>
              <w:left w:val="single" w:sz="4" w:space="0" w:color="auto"/>
              <w:bottom w:val="nil"/>
              <w:right w:val="nil"/>
            </w:tcBorders>
            <w:vAlign w:val="bottom"/>
          </w:tcPr>
          <w:p w14:paraId="44AB8D69"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45CDAE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6"/>
            <w:tcBorders>
              <w:top w:val="nil"/>
              <w:left w:val="nil"/>
              <w:bottom w:val="nil"/>
              <w:right w:val="nil"/>
            </w:tcBorders>
            <w:vAlign w:val="bottom"/>
          </w:tcPr>
          <w:p w14:paraId="794676A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14:paraId="1F42E15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14:paraId="63CBF6C3" w14:textId="77777777" w:rsidR="009C33A4" w:rsidRPr="00614D6A" w:rsidRDefault="009C33A4" w:rsidP="00C12F79">
            <w:pPr>
              <w:spacing w:after="40"/>
              <w:rPr>
                <w:sz w:val="21"/>
                <w:szCs w:val="21"/>
              </w:rPr>
            </w:pPr>
          </w:p>
        </w:tc>
      </w:tr>
      <w:tr w:rsidR="009C33A4" w:rsidRPr="00614D6A" w14:paraId="4BDF576A"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3214326D" w14:textId="77777777" w:rsidR="009C33A4" w:rsidRPr="00614D6A" w:rsidRDefault="009C33A4" w:rsidP="00C12F79">
            <w:pPr>
              <w:spacing w:after="40"/>
              <w:rPr>
                <w:sz w:val="8"/>
                <w:szCs w:val="8"/>
              </w:rPr>
            </w:pPr>
          </w:p>
        </w:tc>
      </w:tr>
      <w:tr w:rsidR="009C33A4" w:rsidRPr="00614D6A" w14:paraId="6DAD054F" w14:textId="77777777" w:rsidTr="00CB0B04">
        <w:trPr>
          <w:trHeight w:val="317"/>
          <w:jc w:val="center"/>
        </w:trPr>
        <w:tc>
          <w:tcPr>
            <w:tcW w:w="617" w:type="dxa"/>
            <w:gridSpan w:val="10"/>
            <w:tcBorders>
              <w:top w:val="nil"/>
              <w:left w:val="single" w:sz="4" w:space="0" w:color="auto"/>
              <w:bottom w:val="nil"/>
              <w:right w:val="nil"/>
            </w:tcBorders>
            <w:vAlign w:val="bottom"/>
          </w:tcPr>
          <w:p w14:paraId="522952DA"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165C4AC4"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9C33A4" w:rsidRPr="00614D6A" w14:paraId="3826F338"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21B1AC2D" w14:textId="77777777" w:rsidR="009C33A4" w:rsidRPr="00614D6A" w:rsidRDefault="009C33A4" w:rsidP="00C12F79">
            <w:pPr>
              <w:spacing w:after="40"/>
              <w:rPr>
                <w:sz w:val="8"/>
                <w:szCs w:val="8"/>
              </w:rPr>
            </w:pPr>
          </w:p>
        </w:tc>
      </w:tr>
      <w:tr w:rsidR="009C33A4" w:rsidRPr="00614D6A" w14:paraId="2F1C4752" w14:textId="77777777" w:rsidTr="00CB0B04">
        <w:trPr>
          <w:trHeight w:val="317"/>
          <w:jc w:val="center"/>
        </w:trPr>
        <w:tc>
          <w:tcPr>
            <w:tcW w:w="617" w:type="dxa"/>
            <w:gridSpan w:val="10"/>
            <w:tcBorders>
              <w:top w:val="nil"/>
              <w:left w:val="single" w:sz="4" w:space="0" w:color="auto"/>
              <w:bottom w:val="nil"/>
              <w:right w:val="nil"/>
            </w:tcBorders>
            <w:vAlign w:val="bottom"/>
          </w:tcPr>
          <w:p w14:paraId="494D8003"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34D6AC"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9C33A4" w:rsidRPr="00614D6A" w14:paraId="0938D35A" w14:textId="77777777" w:rsidTr="00CB0B04">
        <w:trPr>
          <w:trHeight w:val="317"/>
          <w:jc w:val="center"/>
        </w:trPr>
        <w:tc>
          <w:tcPr>
            <w:tcW w:w="1152" w:type="dxa"/>
            <w:gridSpan w:val="15"/>
            <w:tcBorders>
              <w:top w:val="nil"/>
              <w:left w:val="single" w:sz="4" w:space="0" w:color="auto"/>
              <w:bottom w:val="nil"/>
              <w:right w:val="nil"/>
            </w:tcBorders>
            <w:vAlign w:val="bottom"/>
          </w:tcPr>
          <w:p w14:paraId="6AE8EF86"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539E69D"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14:paraId="1950BD2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14:paraId="49742EEB"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Oxygen</w:t>
            </w:r>
          </w:p>
        </w:tc>
      </w:tr>
      <w:tr w:rsidR="009C33A4" w:rsidRPr="00614D6A" w14:paraId="7654D68F"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410DF56" w14:textId="77777777" w:rsidR="009C33A4" w:rsidRPr="00614D6A" w:rsidRDefault="009C33A4" w:rsidP="00C12F79">
            <w:pPr>
              <w:spacing w:after="40"/>
              <w:rPr>
                <w:sz w:val="8"/>
                <w:szCs w:val="8"/>
              </w:rPr>
            </w:pPr>
          </w:p>
        </w:tc>
      </w:tr>
      <w:tr w:rsidR="009C33A4" w:rsidRPr="00614D6A" w14:paraId="06A82096" w14:textId="77777777" w:rsidTr="00CB0B04">
        <w:trPr>
          <w:trHeight w:val="317"/>
          <w:jc w:val="center"/>
        </w:trPr>
        <w:tc>
          <w:tcPr>
            <w:tcW w:w="617" w:type="dxa"/>
            <w:gridSpan w:val="10"/>
            <w:tcBorders>
              <w:top w:val="nil"/>
              <w:left w:val="single" w:sz="4" w:space="0" w:color="auto"/>
              <w:bottom w:val="nil"/>
              <w:right w:val="nil"/>
            </w:tcBorders>
            <w:vAlign w:val="bottom"/>
          </w:tcPr>
          <w:p w14:paraId="2FB81081"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435DF5B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9C33A4" w:rsidRPr="00614D6A" w14:paraId="30BD154A" w14:textId="77777777" w:rsidTr="00CB0B04">
        <w:trPr>
          <w:trHeight w:val="317"/>
          <w:jc w:val="center"/>
        </w:trPr>
        <w:tc>
          <w:tcPr>
            <w:tcW w:w="1152" w:type="dxa"/>
            <w:gridSpan w:val="15"/>
            <w:tcBorders>
              <w:top w:val="nil"/>
              <w:left w:val="single" w:sz="4" w:space="0" w:color="auto"/>
              <w:bottom w:val="nil"/>
              <w:right w:val="nil"/>
            </w:tcBorders>
            <w:vAlign w:val="bottom"/>
          </w:tcPr>
          <w:p w14:paraId="7AF6C952" w14:textId="77777777" w:rsidR="009C33A4" w:rsidRPr="00614D6A" w:rsidRDefault="009C33A4" w:rsidP="00C12F79">
            <w:pPr>
              <w:spacing w:after="40"/>
              <w:rPr>
                <w:sz w:val="21"/>
                <w:szCs w:val="21"/>
              </w:rPr>
            </w:pPr>
          </w:p>
        </w:tc>
        <w:tc>
          <w:tcPr>
            <w:tcW w:w="1795" w:type="dxa"/>
            <w:gridSpan w:val="14"/>
            <w:tcBorders>
              <w:top w:val="nil"/>
              <w:left w:val="nil"/>
              <w:bottom w:val="nil"/>
              <w:right w:val="nil"/>
            </w:tcBorders>
            <w:vAlign w:val="bottom"/>
          </w:tcPr>
          <w:p w14:paraId="68963C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66A6B75F"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14:paraId="24D594E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9C33A4" w:rsidRPr="00614D6A" w14:paraId="08181BE4"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0E68F66" w14:textId="77777777" w:rsidR="009C33A4" w:rsidRPr="00614D6A" w:rsidRDefault="009C33A4" w:rsidP="00C12F79">
            <w:pPr>
              <w:spacing w:after="40"/>
              <w:rPr>
                <w:sz w:val="8"/>
                <w:szCs w:val="8"/>
              </w:rPr>
            </w:pPr>
          </w:p>
        </w:tc>
      </w:tr>
      <w:tr w:rsidR="009C33A4" w:rsidRPr="00614D6A" w14:paraId="1F58A14C" w14:textId="77777777" w:rsidTr="00CB0B04">
        <w:trPr>
          <w:trHeight w:val="317"/>
          <w:jc w:val="center"/>
        </w:trPr>
        <w:tc>
          <w:tcPr>
            <w:tcW w:w="617" w:type="dxa"/>
            <w:gridSpan w:val="10"/>
            <w:tcBorders>
              <w:top w:val="nil"/>
              <w:left w:val="single" w:sz="4" w:space="0" w:color="auto"/>
              <w:bottom w:val="nil"/>
              <w:right w:val="nil"/>
            </w:tcBorders>
            <w:vAlign w:val="bottom"/>
          </w:tcPr>
          <w:p w14:paraId="1FF2B985"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C3E5EE"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9C33A4" w:rsidRPr="00614D6A" w14:paraId="0711AE0B" w14:textId="77777777" w:rsidTr="00CB0B04">
        <w:trPr>
          <w:trHeight w:val="317"/>
          <w:jc w:val="center"/>
        </w:trPr>
        <w:tc>
          <w:tcPr>
            <w:tcW w:w="617" w:type="dxa"/>
            <w:gridSpan w:val="10"/>
            <w:tcBorders>
              <w:top w:val="nil"/>
              <w:left w:val="single" w:sz="4" w:space="0" w:color="auto"/>
              <w:bottom w:val="single" w:sz="4" w:space="0" w:color="auto"/>
              <w:right w:val="nil"/>
            </w:tcBorders>
            <w:vAlign w:val="bottom"/>
          </w:tcPr>
          <w:p w14:paraId="26309F2D" w14:textId="77777777" w:rsidR="009C33A4" w:rsidRPr="00614D6A" w:rsidRDefault="009C33A4" w:rsidP="00C12F79">
            <w:pPr>
              <w:spacing w:after="40"/>
              <w:rPr>
                <w:sz w:val="21"/>
                <w:szCs w:val="21"/>
              </w:rPr>
            </w:pPr>
          </w:p>
        </w:tc>
        <w:tc>
          <w:tcPr>
            <w:tcW w:w="1088" w:type="dxa"/>
            <w:gridSpan w:val="8"/>
            <w:tcBorders>
              <w:top w:val="nil"/>
              <w:left w:val="nil"/>
              <w:bottom w:val="single" w:sz="4" w:space="0" w:color="auto"/>
              <w:right w:val="nil"/>
            </w:tcBorders>
            <w:vAlign w:val="bottom"/>
          </w:tcPr>
          <w:p w14:paraId="32574E8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14:paraId="5A6C47F7" w14:textId="77777777" w:rsidR="009C33A4" w:rsidRPr="00614D6A" w:rsidRDefault="009C33A4" w:rsidP="00C12F79">
            <w:pPr>
              <w:spacing w:after="40"/>
              <w:rPr>
                <w:sz w:val="21"/>
                <w:szCs w:val="21"/>
              </w:rPr>
            </w:pPr>
            <w:r w:rsidRPr="00614D6A">
              <w:rPr>
                <w:sz w:val="21"/>
                <w:szCs w:val="21"/>
              </w:rPr>
              <w:t>Specify: ____________________________________________________________</w:t>
            </w:r>
          </w:p>
        </w:tc>
      </w:tr>
      <w:tr w:rsidR="009C33A4" w:rsidRPr="00614D6A" w14:paraId="7D27E386" w14:textId="77777777" w:rsidTr="00CB0B04">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14:paraId="4C4E9145" w14:textId="77777777" w:rsidR="009C33A4" w:rsidRPr="00520480" w:rsidRDefault="009C33A4" w:rsidP="00C12F79">
            <w:pPr>
              <w:spacing w:after="40"/>
              <w:rPr>
                <w:b/>
                <w:szCs w:val="8"/>
              </w:rPr>
            </w:pPr>
            <w:r w:rsidRPr="00520480">
              <w:rPr>
                <w:b/>
                <w:szCs w:val="8"/>
              </w:rPr>
              <w:t>Outcome</w:t>
            </w:r>
          </w:p>
        </w:tc>
      </w:tr>
      <w:tr w:rsidR="009C33A4" w:rsidRPr="00614D6A" w14:paraId="579B0D26" w14:textId="77777777" w:rsidTr="00CB0B04">
        <w:trPr>
          <w:trHeight w:val="317"/>
          <w:jc w:val="center"/>
        </w:trPr>
        <w:tc>
          <w:tcPr>
            <w:tcW w:w="179" w:type="dxa"/>
            <w:tcBorders>
              <w:top w:val="single" w:sz="4" w:space="0" w:color="auto"/>
              <w:left w:val="single" w:sz="4" w:space="0" w:color="auto"/>
              <w:bottom w:val="nil"/>
              <w:right w:val="nil"/>
            </w:tcBorders>
            <w:vAlign w:val="bottom"/>
          </w:tcPr>
          <w:p w14:paraId="7E507540" w14:textId="77777777" w:rsidR="009C33A4" w:rsidRPr="00614D6A" w:rsidRDefault="009C33A4" w:rsidP="00C12F79">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14:paraId="6FAF15E7" w14:textId="77777777" w:rsidR="009C33A4" w:rsidRPr="009E1004" w:rsidRDefault="009C33A4" w:rsidP="00C12F79">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14:paraId="2AE83049"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14:paraId="2891339E"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14:paraId="6575F8BB"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14:paraId="79D410F2"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41BFD100" w14:textId="77777777" w:rsidTr="00CB0B04">
        <w:trPr>
          <w:trHeight w:val="317"/>
          <w:jc w:val="center"/>
        </w:trPr>
        <w:tc>
          <w:tcPr>
            <w:tcW w:w="617" w:type="dxa"/>
            <w:gridSpan w:val="10"/>
            <w:tcBorders>
              <w:top w:val="nil"/>
              <w:left w:val="single" w:sz="4" w:space="0" w:color="auto"/>
              <w:bottom w:val="nil"/>
              <w:right w:val="nil"/>
            </w:tcBorders>
            <w:vAlign w:val="bottom"/>
          </w:tcPr>
          <w:p w14:paraId="725440BF" w14:textId="77777777" w:rsidR="009C33A4" w:rsidRPr="00614D6A" w:rsidRDefault="009C33A4" w:rsidP="00C12F79">
            <w:pPr>
              <w:rPr>
                <w:sz w:val="21"/>
                <w:szCs w:val="21"/>
              </w:rPr>
            </w:pPr>
          </w:p>
        </w:tc>
        <w:tc>
          <w:tcPr>
            <w:tcW w:w="1988" w:type="dxa"/>
            <w:gridSpan w:val="14"/>
            <w:tcBorders>
              <w:top w:val="nil"/>
              <w:left w:val="nil"/>
              <w:bottom w:val="nil"/>
              <w:right w:val="nil"/>
            </w:tcBorders>
            <w:shd w:val="clear" w:color="auto" w:fill="FFFFFF"/>
            <w:vAlign w:val="bottom"/>
          </w:tcPr>
          <w:p w14:paraId="2544C657" w14:textId="77777777" w:rsidR="009C33A4" w:rsidRPr="00614D6A" w:rsidRDefault="009C33A4" w:rsidP="00C12F79">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14:paraId="5A79C142" w14:textId="77777777" w:rsidR="009C33A4" w:rsidRPr="00614D6A" w:rsidRDefault="009C33A4" w:rsidP="00C12F79">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14:paraId="0BF7F006" w14:textId="77777777" w:rsidR="009C33A4" w:rsidRPr="00614D6A" w:rsidRDefault="009C33A4" w:rsidP="00C12F79">
            <w:pPr>
              <w:rPr>
                <w:sz w:val="21"/>
                <w:szCs w:val="21"/>
              </w:rPr>
            </w:pPr>
          </w:p>
        </w:tc>
      </w:tr>
      <w:tr w:rsidR="009C33A4" w:rsidRPr="00614D6A" w14:paraId="4D261FD4" w14:textId="77777777" w:rsidTr="00CB0B04">
        <w:trPr>
          <w:trHeight w:val="317"/>
          <w:jc w:val="center"/>
        </w:trPr>
        <w:tc>
          <w:tcPr>
            <w:tcW w:w="966" w:type="dxa"/>
            <w:gridSpan w:val="13"/>
            <w:tcBorders>
              <w:top w:val="nil"/>
              <w:left w:val="single" w:sz="4" w:space="0" w:color="auto"/>
              <w:bottom w:val="nil"/>
              <w:right w:val="nil"/>
            </w:tcBorders>
            <w:vAlign w:val="bottom"/>
          </w:tcPr>
          <w:p w14:paraId="76C1B707" w14:textId="77777777" w:rsidR="009C33A4" w:rsidRPr="00614D6A" w:rsidRDefault="009C33A4" w:rsidP="00C12F79">
            <w:pPr>
              <w:rPr>
                <w:sz w:val="21"/>
                <w:szCs w:val="21"/>
              </w:rPr>
            </w:pPr>
          </w:p>
        </w:tc>
        <w:tc>
          <w:tcPr>
            <w:tcW w:w="10099" w:type="dxa"/>
            <w:gridSpan w:val="96"/>
            <w:tcBorders>
              <w:top w:val="nil"/>
              <w:left w:val="nil"/>
              <w:bottom w:val="nil"/>
              <w:right w:val="single" w:sz="4" w:space="0" w:color="auto"/>
            </w:tcBorders>
            <w:shd w:val="clear" w:color="auto" w:fill="FFFFFF"/>
            <w:vAlign w:val="bottom"/>
          </w:tcPr>
          <w:p w14:paraId="00977312" w14:textId="77777777" w:rsidR="009C33A4" w:rsidRPr="00614D6A" w:rsidRDefault="009C33A4"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9C33A4" w:rsidRPr="00614D6A" w14:paraId="21962686" w14:textId="77777777" w:rsidTr="00CB0B04">
        <w:trPr>
          <w:trHeight w:val="317"/>
          <w:jc w:val="center"/>
        </w:trPr>
        <w:tc>
          <w:tcPr>
            <w:tcW w:w="1013" w:type="dxa"/>
            <w:gridSpan w:val="14"/>
            <w:tcBorders>
              <w:top w:val="nil"/>
              <w:left w:val="single" w:sz="4" w:space="0" w:color="auto"/>
              <w:bottom w:val="nil"/>
              <w:right w:val="nil"/>
            </w:tcBorders>
            <w:vAlign w:val="bottom"/>
          </w:tcPr>
          <w:p w14:paraId="4A9FDAE3" w14:textId="77777777" w:rsidR="009C33A4" w:rsidRPr="00614D6A" w:rsidRDefault="009C33A4" w:rsidP="00C12F79">
            <w:pPr>
              <w:rPr>
                <w:sz w:val="21"/>
                <w:szCs w:val="21"/>
              </w:rPr>
            </w:pPr>
          </w:p>
        </w:tc>
        <w:tc>
          <w:tcPr>
            <w:tcW w:w="1235" w:type="dxa"/>
            <w:gridSpan w:val="7"/>
            <w:tcBorders>
              <w:top w:val="nil"/>
              <w:left w:val="nil"/>
              <w:bottom w:val="nil"/>
              <w:right w:val="nil"/>
            </w:tcBorders>
            <w:vAlign w:val="bottom"/>
          </w:tcPr>
          <w:p w14:paraId="719D17B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14:paraId="32A3E535"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14:paraId="549CE35E"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21CB6112"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14:paraId="1257B3CD"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14:paraId="4999852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3E115663" w14:textId="77777777" w:rsidTr="00CB0B04">
        <w:trPr>
          <w:trHeight w:val="317"/>
          <w:jc w:val="center"/>
        </w:trPr>
        <w:tc>
          <w:tcPr>
            <w:tcW w:w="617" w:type="dxa"/>
            <w:gridSpan w:val="10"/>
            <w:tcBorders>
              <w:top w:val="nil"/>
              <w:left w:val="single" w:sz="4" w:space="0" w:color="auto"/>
              <w:bottom w:val="nil"/>
              <w:right w:val="nil"/>
            </w:tcBorders>
            <w:vAlign w:val="bottom"/>
          </w:tcPr>
          <w:p w14:paraId="1850B81A" w14:textId="77777777" w:rsidR="009C33A4" w:rsidRPr="00614D6A" w:rsidRDefault="009C33A4" w:rsidP="00C12F79">
            <w:pPr>
              <w:rPr>
                <w:sz w:val="21"/>
                <w:szCs w:val="21"/>
              </w:rPr>
            </w:pPr>
          </w:p>
        </w:tc>
        <w:tc>
          <w:tcPr>
            <w:tcW w:w="1810" w:type="dxa"/>
            <w:gridSpan w:val="12"/>
            <w:tcBorders>
              <w:top w:val="nil"/>
              <w:left w:val="nil"/>
              <w:bottom w:val="nil"/>
              <w:right w:val="nil"/>
            </w:tcBorders>
            <w:shd w:val="clear" w:color="auto" w:fill="FFFFFF"/>
            <w:vAlign w:val="bottom"/>
          </w:tcPr>
          <w:p w14:paraId="6BB3739E" w14:textId="77777777" w:rsidR="009C33A4" w:rsidRPr="00614D6A" w:rsidRDefault="009C33A4" w:rsidP="00C12F79">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14:paraId="5E675AC0" w14:textId="77777777" w:rsidR="009C33A4" w:rsidRPr="00614D6A" w:rsidRDefault="009C33A4" w:rsidP="00C12F79">
            <w:pPr>
              <w:rPr>
                <w:sz w:val="21"/>
                <w:szCs w:val="21"/>
                <w:vertAlign w:val="superscript"/>
              </w:rPr>
            </w:pPr>
            <w:r w:rsidRPr="00614D6A">
              <w:rPr>
                <w:sz w:val="21"/>
                <w:szCs w:val="21"/>
              </w:rPr>
              <w:t>______________________________________________________</w:t>
            </w:r>
          </w:p>
        </w:tc>
      </w:tr>
      <w:tr w:rsidR="009C33A4" w:rsidRPr="00614D6A" w14:paraId="70821BCF" w14:textId="77777777" w:rsidTr="00CB0B04">
        <w:trPr>
          <w:trHeight w:val="317"/>
          <w:jc w:val="center"/>
        </w:trPr>
        <w:tc>
          <w:tcPr>
            <w:tcW w:w="617" w:type="dxa"/>
            <w:gridSpan w:val="10"/>
            <w:tcBorders>
              <w:top w:val="nil"/>
              <w:left w:val="single" w:sz="4" w:space="0" w:color="auto"/>
              <w:bottom w:val="nil"/>
              <w:right w:val="nil"/>
            </w:tcBorders>
            <w:vAlign w:val="bottom"/>
          </w:tcPr>
          <w:p w14:paraId="3A2BD740" w14:textId="77777777" w:rsidR="009C33A4" w:rsidRPr="00614D6A" w:rsidRDefault="009C33A4" w:rsidP="00C12F79">
            <w:pPr>
              <w:rPr>
                <w:sz w:val="21"/>
                <w:szCs w:val="21"/>
              </w:rPr>
            </w:pPr>
          </w:p>
        </w:tc>
        <w:tc>
          <w:tcPr>
            <w:tcW w:w="3081" w:type="dxa"/>
            <w:gridSpan w:val="24"/>
            <w:tcBorders>
              <w:top w:val="nil"/>
              <w:left w:val="nil"/>
              <w:bottom w:val="nil"/>
              <w:right w:val="nil"/>
            </w:tcBorders>
            <w:shd w:val="clear" w:color="auto" w:fill="FFFFFF"/>
            <w:vAlign w:val="bottom"/>
          </w:tcPr>
          <w:p w14:paraId="3EED906F" w14:textId="77777777" w:rsidR="009C33A4" w:rsidRPr="00614D6A" w:rsidRDefault="009C33A4" w:rsidP="00C12F79">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14:paraId="3ACAD887"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14:paraId="12E18398"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52287">
              <w:rPr>
                <w:sz w:val="21"/>
                <w:szCs w:val="21"/>
              </w:rPr>
            </w:r>
            <w:r w:rsidR="00E52287">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07F4B2F3" w14:textId="77777777" w:rsidTr="00CB0B04">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14:paraId="4A71B9E0" w14:textId="77777777" w:rsidR="009C33A4" w:rsidRPr="00614D6A" w:rsidRDefault="009C33A4" w:rsidP="00C12F79">
            <w:pPr>
              <w:jc w:val="right"/>
              <w:rPr>
                <w:b/>
                <w:sz w:val="8"/>
                <w:szCs w:val="8"/>
                <w:vertAlign w:val="superscript"/>
              </w:rPr>
            </w:pPr>
          </w:p>
        </w:tc>
      </w:tr>
      <w:tr w:rsidR="009C33A4" w:rsidRPr="00614D6A" w14:paraId="7BFB5BB8"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5181CF52" w14:textId="77777777" w:rsidR="009C33A4" w:rsidRPr="00614D6A" w:rsidRDefault="009C33A4" w:rsidP="00C12F79">
            <w:pPr>
              <w:rPr>
                <w:b/>
                <w:bCs/>
              </w:rPr>
            </w:pPr>
            <w:r>
              <w:rPr>
                <w:b/>
                <w:bCs/>
              </w:rPr>
              <w:t>Component Details</w:t>
            </w:r>
          </w:p>
        </w:tc>
      </w:tr>
      <w:tr w:rsidR="009C33A4" w:rsidRPr="00614D6A" w14:paraId="2B203424" w14:textId="77777777" w:rsidTr="00CB0B04">
        <w:tblPrEx>
          <w:tblCellMar>
            <w:right w:w="115" w:type="dxa"/>
          </w:tblCellMar>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14:paraId="74FAA75D" w14:textId="77777777" w:rsidR="009C33A4" w:rsidRPr="009E1004" w:rsidRDefault="009C33A4" w:rsidP="00C12F79">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14:paraId="4EF38F00"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52287">
              <w:rPr>
                <w:sz w:val="22"/>
                <w:szCs w:val="22"/>
              </w:rPr>
            </w:r>
            <w:r w:rsidR="00E52287">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14:paraId="70C1C259"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52287">
              <w:rPr>
                <w:sz w:val="22"/>
                <w:szCs w:val="22"/>
              </w:rPr>
            </w:r>
            <w:r w:rsidR="00E52287">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449B7E2"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52287">
              <w:rPr>
                <w:sz w:val="22"/>
                <w:szCs w:val="22"/>
              </w:rPr>
            </w:r>
            <w:r w:rsidR="00E52287">
              <w:rPr>
                <w:sz w:val="22"/>
                <w:szCs w:val="22"/>
              </w:rPr>
              <w:fldChar w:fldCharType="separate"/>
            </w:r>
            <w:r w:rsidRPr="00614D6A">
              <w:rPr>
                <w:sz w:val="22"/>
                <w:szCs w:val="22"/>
              </w:rPr>
              <w:fldChar w:fldCharType="end"/>
            </w:r>
            <w:r w:rsidRPr="00614D6A">
              <w:rPr>
                <w:sz w:val="22"/>
                <w:szCs w:val="22"/>
              </w:rPr>
              <w:t xml:space="preserve"> N/A</w:t>
            </w:r>
          </w:p>
        </w:tc>
      </w:tr>
      <w:tr w:rsidR="009C33A4" w:rsidRPr="00614D6A" w14:paraId="5B261842" w14:textId="77777777" w:rsidTr="00CB0B04">
        <w:tblPrEx>
          <w:tblCellMar>
            <w:right w:w="115" w:type="dxa"/>
          </w:tblCellMar>
        </w:tblPrEx>
        <w:trPr>
          <w:trHeight w:val="360"/>
          <w:jc w:val="center"/>
        </w:trPr>
        <w:tc>
          <w:tcPr>
            <w:tcW w:w="1442" w:type="dxa"/>
            <w:gridSpan w:val="17"/>
            <w:shd w:val="clear" w:color="auto" w:fill="auto"/>
            <w:tcMar>
              <w:left w:w="72" w:type="dxa"/>
              <w:right w:w="72" w:type="dxa"/>
            </w:tcMar>
            <w:vAlign w:val="bottom"/>
          </w:tcPr>
          <w:p w14:paraId="0D7D1728" w14:textId="77777777" w:rsidR="009C33A4" w:rsidRPr="00614D6A" w:rsidRDefault="009C33A4"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14:paraId="12EE175A" w14:textId="77777777" w:rsidR="009C33A4" w:rsidRPr="00614D6A" w:rsidRDefault="009C33A4" w:rsidP="00C12F79">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14:paraId="5302858D" w14:textId="77777777" w:rsidR="009C33A4" w:rsidRPr="00614D6A" w:rsidRDefault="009C33A4" w:rsidP="00C12F79">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14:paraId="22CA525C" w14:textId="77777777" w:rsidR="009C33A4" w:rsidRPr="009E1004" w:rsidRDefault="009C33A4" w:rsidP="00C12F79">
            <w:pPr>
              <w:rPr>
                <w:b/>
                <w:bCs/>
                <w:sz w:val="20"/>
                <w:szCs w:val="20"/>
              </w:rPr>
            </w:pPr>
            <w:r w:rsidRPr="009E1004">
              <w:rPr>
                <w:b/>
                <w:bCs/>
                <w:sz w:val="20"/>
                <w:szCs w:val="20"/>
              </w:rPr>
              <w:t>^</w:t>
            </w:r>
            <w:r w:rsidRPr="002F32AF">
              <w:rPr>
                <w:bCs/>
                <w:sz w:val="20"/>
                <w:szCs w:val="20"/>
              </w:rPr>
              <w:t>Unit number</w:t>
            </w:r>
          </w:p>
          <w:p w14:paraId="46C6489F" w14:textId="77777777" w:rsidR="009C33A4" w:rsidRPr="00614D6A" w:rsidRDefault="009C33A4" w:rsidP="00C12F79">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14:paraId="3FDCD441" w14:textId="77777777" w:rsidR="009C33A4" w:rsidRPr="009E1004" w:rsidRDefault="009C33A4" w:rsidP="00C12F79">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14:paraId="15C788F3" w14:textId="77777777" w:rsidR="009C33A4" w:rsidRDefault="009C33A4" w:rsidP="00C12F79">
            <w:pPr>
              <w:rPr>
                <w:b/>
                <w:bCs/>
                <w:sz w:val="20"/>
                <w:szCs w:val="20"/>
              </w:rPr>
            </w:pPr>
            <w:r w:rsidRPr="009E1004">
              <w:rPr>
                <w:b/>
                <w:bCs/>
                <w:sz w:val="20"/>
                <w:szCs w:val="20"/>
              </w:rPr>
              <w:t xml:space="preserve">*Blood group </w:t>
            </w:r>
          </w:p>
          <w:p w14:paraId="22DD82C2" w14:textId="77777777" w:rsidR="009C33A4" w:rsidRPr="009E1004" w:rsidRDefault="009C33A4" w:rsidP="00C12F79">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14:paraId="26EE13F6" w14:textId="77777777" w:rsidR="009C33A4" w:rsidRPr="001D30C6" w:rsidRDefault="009C33A4" w:rsidP="00C12F79">
            <w:pPr>
              <w:rPr>
                <w:b/>
                <w:bCs/>
                <w:sz w:val="20"/>
                <w:szCs w:val="20"/>
              </w:rPr>
            </w:pPr>
            <w:r w:rsidRPr="001D30C6">
              <w:rPr>
                <w:b/>
                <w:bCs/>
                <w:sz w:val="20"/>
                <w:szCs w:val="20"/>
              </w:rPr>
              <w:t xml:space="preserve">Implicated </w:t>
            </w:r>
          </w:p>
          <w:p w14:paraId="168082C9" w14:textId="77777777" w:rsidR="009C33A4" w:rsidRPr="00614D6A" w:rsidRDefault="009C33A4" w:rsidP="00C12F79">
            <w:pPr>
              <w:rPr>
                <w:bCs/>
                <w:sz w:val="20"/>
                <w:szCs w:val="20"/>
              </w:rPr>
            </w:pPr>
            <w:r w:rsidRPr="001D30C6">
              <w:rPr>
                <w:b/>
                <w:bCs/>
                <w:sz w:val="20"/>
                <w:szCs w:val="20"/>
              </w:rPr>
              <w:t>Unit?</w:t>
            </w:r>
          </w:p>
        </w:tc>
      </w:tr>
      <w:tr w:rsidR="009C33A4" w:rsidRPr="00614D6A" w14:paraId="6CDE106C" w14:textId="77777777" w:rsidTr="00CB0B04">
        <w:tblPrEx>
          <w:tblCellMar>
            <w:right w:w="115" w:type="dxa"/>
          </w:tblCellMar>
        </w:tblPrEx>
        <w:trPr>
          <w:trHeight w:val="360"/>
          <w:jc w:val="center"/>
        </w:trPr>
        <w:tc>
          <w:tcPr>
            <w:tcW w:w="11065" w:type="dxa"/>
            <w:gridSpan w:val="109"/>
            <w:shd w:val="clear" w:color="auto" w:fill="D9D9D9"/>
            <w:tcMar>
              <w:left w:w="72" w:type="dxa"/>
              <w:right w:w="72" w:type="dxa"/>
            </w:tcMar>
            <w:vAlign w:val="bottom"/>
          </w:tcPr>
          <w:p w14:paraId="5F7D8181" w14:textId="77777777" w:rsidR="009C33A4" w:rsidRPr="00614D6A" w:rsidRDefault="009C33A4" w:rsidP="00C12F79">
            <w:pPr>
              <w:rPr>
                <w:b/>
                <w:bCs/>
                <w:sz w:val="20"/>
                <w:szCs w:val="20"/>
              </w:rPr>
            </w:pPr>
            <w:r w:rsidRPr="00614D6A">
              <w:rPr>
                <w:b/>
                <w:bCs/>
                <w:sz w:val="20"/>
                <w:szCs w:val="20"/>
              </w:rPr>
              <w:t>^IMPLICATED UNIT</w:t>
            </w:r>
          </w:p>
        </w:tc>
      </w:tr>
      <w:tr w:rsidR="009C33A4" w:rsidRPr="00614D6A" w14:paraId="4C77C08A" w14:textId="77777777" w:rsidTr="00CB0B04">
        <w:tblPrEx>
          <w:tblCellMar>
            <w:right w:w="115" w:type="dxa"/>
          </w:tblCellMar>
        </w:tblPrEx>
        <w:trPr>
          <w:trHeight w:val="360"/>
          <w:jc w:val="center"/>
        </w:trPr>
        <w:tc>
          <w:tcPr>
            <w:tcW w:w="1442" w:type="dxa"/>
            <w:gridSpan w:val="17"/>
            <w:tcBorders>
              <w:bottom w:val="nil"/>
            </w:tcBorders>
            <w:shd w:val="clear" w:color="auto" w:fill="D9D9D9"/>
            <w:tcMar>
              <w:left w:w="72" w:type="dxa"/>
              <w:right w:w="72" w:type="dxa"/>
            </w:tcMar>
            <w:vAlign w:val="bottom"/>
          </w:tcPr>
          <w:p w14:paraId="1E28E1EB"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14:paraId="216FB064"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14:paraId="54CEB2C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Entire unit</w:t>
            </w:r>
          </w:p>
          <w:p w14:paraId="18ACB2CB"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Partial unit</w:t>
            </w:r>
          </w:p>
          <w:p w14:paraId="3453C1F4" w14:textId="77777777" w:rsidR="009C33A4" w:rsidRPr="00614D6A" w:rsidRDefault="009C33A4" w:rsidP="00C12F79">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14:paraId="0C448DED" w14:textId="77777777" w:rsidR="009C33A4" w:rsidRPr="00614D6A" w:rsidRDefault="009C33A4" w:rsidP="00C12F79">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14:paraId="3D05803C"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14:paraId="17154E0C"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75FEA7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25B1C0DA"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14:paraId="2F402FD5" w14:textId="77777777" w:rsidR="009C33A4" w:rsidRPr="00614D6A" w:rsidRDefault="009C33A4" w:rsidP="00C12F79">
            <w:pPr>
              <w:jc w:val="center"/>
              <w:rPr>
                <w:bCs/>
                <w:sz w:val="18"/>
                <w:szCs w:val="18"/>
              </w:rPr>
            </w:pPr>
            <w:r w:rsidRPr="00614D6A">
              <w:rPr>
                <w:sz w:val="22"/>
                <w:szCs w:val="22"/>
              </w:rPr>
              <w:t>Y</w:t>
            </w:r>
          </w:p>
        </w:tc>
      </w:tr>
      <w:tr w:rsidR="009C33A4" w:rsidRPr="00614D6A" w14:paraId="127442CF"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292256E2"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14:paraId="256BF365"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shd w:val="clear" w:color="auto" w:fill="D9D9D9"/>
            <w:tcMar>
              <w:left w:w="72" w:type="dxa"/>
              <w:right w:w="72" w:type="dxa"/>
            </w:tcMar>
            <w:vAlign w:val="bottom"/>
          </w:tcPr>
          <w:p w14:paraId="3965349F"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7AA083D0"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14:paraId="7AEDAA69" w14:textId="77777777" w:rsidR="009C33A4" w:rsidRPr="00614D6A" w:rsidRDefault="009C33A4" w:rsidP="00C12F79">
            <w:pPr>
              <w:rPr>
                <w:bCs/>
                <w:sz w:val="18"/>
                <w:szCs w:val="18"/>
              </w:rPr>
            </w:pPr>
          </w:p>
        </w:tc>
        <w:tc>
          <w:tcPr>
            <w:tcW w:w="636" w:type="dxa"/>
            <w:gridSpan w:val="7"/>
            <w:vMerge/>
            <w:tcBorders>
              <w:bottom w:val="nil"/>
            </w:tcBorders>
            <w:shd w:val="clear" w:color="auto" w:fill="D9D9D9"/>
            <w:tcMar>
              <w:left w:w="72" w:type="dxa"/>
              <w:right w:w="72" w:type="dxa"/>
            </w:tcMar>
            <w:vAlign w:val="bottom"/>
          </w:tcPr>
          <w:p w14:paraId="0AAF750F"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082A7E1E"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61350B2E" w14:textId="77777777" w:rsidR="009C33A4" w:rsidRPr="00614D6A" w:rsidRDefault="009C33A4" w:rsidP="00C12F79">
            <w:pPr>
              <w:ind w:left="-72"/>
              <w:rPr>
                <w:bCs/>
                <w:sz w:val="18"/>
                <w:szCs w:val="18"/>
              </w:rPr>
            </w:pPr>
          </w:p>
        </w:tc>
        <w:tc>
          <w:tcPr>
            <w:tcW w:w="914" w:type="dxa"/>
            <w:vMerge/>
            <w:shd w:val="clear" w:color="auto" w:fill="D9D9D9"/>
            <w:tcMar>
              <w:left w:w="72" w:type="dxa"/>
              <w:right w:w="72" w:type="dxa"/>
            </w:tcMar>
            <w:vAlign w:val="center"/>
          </w:tcPr>
          <w:p w14:paraId="4AFACC16" w14:textId="77777777" w:rsidR="009C33A4" w:rsidRPr="00614D6A" w:rsidRDefault="009C33A4" w:rsidP="00C12F79">
            <w:pPr>
              <w:jc w:val="center"/>
              <w:rPr>
                <w:bCs/>
                <w:sz w:val="18"/>
                <w:szCs w:val="18"/>
              </w:rPr>
            </w:pPr>
          </w:p>
        </w:tc>
      </w:tr>
      <w:tr w:rsidR="009C33A4" w:rsidRPr="00614D6A" w14:paraId="2683D6A7"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1133B85F"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14:paraId="0834DEB2"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14:paraId="6F4FFF65"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6B05B06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14:paraId="544CB8FB"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14:paraId="1E614822"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1518F6C1"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79BEF8A4"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14:paraId="2E55A410" w14:textId="77777777" w:rsidR="009C33A4" w:rsidRPr="00614D6A" w:rsidRDefault="009C33A4" w:rsidP="00C12F79">
            <w:pPr>
              <w:jc w:val="center"/>
              <w:rPr>
                <w:bCs/>
                <w:sz w:val="18"/>
                <w:szCs w:val="18"/>
              </w:rPr>
            </w:pPr>
          </w:p>
        </w:tc>
      </w:tr>
      <w:tr w:rsidR="009C33A4" w:rsidRPr="00614D6A" w14:paraId="76CD6785" w14:textId="77777777" w:rsidTr="00CB0B04">
        <w:tblPrEx>
          <w:tblCellMar>
            <w:right w:w="115" w:type="dxa"/>
          </w:tblCellMar>
        </w:tblPrEx>
        <w:trPr>
          <w:trHeight w:val="360"/>
          <w:jc w:val="center"/>
        </w:trPr>
        <w:tc>
          <w:tcPr>
            <w:tcW w:w="1442" w:type="dxa"/>
            <w:gridSpan w:val="17"/>
            <w:tcBorders>
              <w:top w:val="nil"/>
            </w:tcBorders>
            <w:shd w:val="clear" w:color="auto" w:fill="D9D9D9"/>
            <w:tcMar>
              <w:left w:w="72" w:type="dxa"/>
              <w:right w:w="72" w:type="dxa"/>
            </w:tcMar>
            <w:vAlign w:val="bottom"/>
          </w:tcPr>
          <w:p w14:paraId="2ACE7A2B"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14:paraId="4E31919F"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14:paraId="5EAC5DF9" w14:textId="77777777" w:rsidR="009C33A4" w:rsidRPr="00614D6A" w:rsidRDefault="009C33A4" w:rsidP="00C12F79">
            <w:pPr>
              <w:rPr>
                <w:bCs/>
                <w:sz w:val="18"/>
                <w:szCs w:val="18"/>
              </w:rPr>
            </w:pPr>
          </w:p>
        </w:tc>
        <w:tc>
          <w:tcPr>
            <w:tcW w:w="1725" w:type="dxa"/>
            <w:gridSpan w:val="17"/>
            <w:tcBorders>
              <w:top w:val="nil"/>
            </w:tcBorders>
            <w:shd w:val="clear" w:color="auto" w:fill="D9D9D9"/>
            <w:vAlign w:val="bottom"/>
          </w:tcPr>
          <w:p w14:paraId="159DF1CD"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14:paraId="6751FEDE" w14:textId="77777777" w:rsidR="009C33A4" w:rsidRPr="00614D6A" w:rsidRDefault="009C33A4" w:rsidP="00C12F79">
            <w:pPr>
              <w:rPr>
                <w:bCs/>
                <w:sz w:val="18"/>
                <w:szCs w:val="18"/>
              </w:rPr>
            </w:pPr>
          </w:p>
        </w:tc>
        <w:tc>
          <w:tcPr>
            <w:tcW w:w="636" w:type="dxa"/>
            <w:gridSpan w:val="7"/>
            <w:tcBorders>
              <w:top w:val="nil"/>
            </w:tcBorders>
            <w:shd w:val="clear" w:color="auto" w:fill="D9D9D9"/>
            <w:tcMar>
              <w:left w:w="72" w:type="dxa"/>
              <w:right w:w="72" w:type="dxa"/>
            </w:tcMar>
            <w:vAlign w:val="bottom"/>
          </w:tcPr>
          <w:p w14:paraId="4FAB69BB"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7E04180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7E1AB05C"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14:paraId="60ECC84F" w14:textId="77777777" w:rsidR="009C33A4" w:rsidRPr="00614D6A" w:rsidRDefault="009C33A4" w:rsidP="00C12F79">
            <w:pPr>
              <w:jc w:val="center"/>
              <w:rPr>
                <w:bCs/>
                <w:sz w:val="18"/>
                <w:szCs w:val="18"/>
              </w:rPr>
            </w:pPr>
          </w:p>
        </w:tc>
      </w:tr>
      <w:tr w:rsidR="009C33A4" w:rsidRPr="00614D6A" w14:paraId="3C38C536" w14:textId="77777777" w:rsidTr="00CB0B04">
        <w:tblPrEx>
          <w:tblCellMar>
            <w:right w:w="115" w:type="dxa"/>
          </w:tblCellMar>
        </w:tblPrEx>
        <w:trPr>
          <w:trHeight w:val="360"/>
          <w:jc w:val="center"/>
        </w:trPr>
        <w:tc>
          <w:tcPr>
            <w:tcW w:w="1442" w:type="dxa"/>
            <w:gridSpan w:val="17"/>
            <w:tcBorders>
              <w:bottom w:val="nil"/>
            </w:tcBorders>
            <w:shd w:val="clear" w:color="auto" w:fill="auto"/>
            <w:tcMar>
              <w:left w:w="72" w:type="dxa"/>
              <w:right w:w="72" w:type="dxa"/>
            </w:tcMar>
            <w:vAlign w:val="bottom"/>
          </w:tcPr>
          <w:p w14:paraId="41095DF1"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14:paraId="1F65AD8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14:paraId="1ABE2E98"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Entire unit</w:t>
            </w:r>
          </w:p>
          <w:p w14:paraId="0D0E32F2"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Partial unit</w:t>
            </w:r>
          </w:p>
          <w:p w14:paraId="74C52A74" w14:textId="77777777" w:rsidR="009C33A4" w:rsidRPr="00614D6A" w:rsidRDefault="009C33A4" w:rsidP="00C12F79">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14:paraId="4AFA9B5A" w14:textId="77777777" w:rsidR="009C33A4" w:rsidRPr="00614D6A" w:rsidRDefault="009C33A4" w:rsidP="00C12F79">
            <w:pPr>
              <w:rPr>
                <w:sz w:val="18"/>
                <w:szCs w:val="18"/>
              </w:rPr>
            </w:pPr>
            <w:r w:rsidRPr="00614D6A">
              <w:rPr>
                <w:sz w:val="18"/>
                <w:szCs w:val="18"/>
              </w:rPr>
              <w:t>__ __ __ __ __</w:t>
            </w:r>
          </w:p>
        </w:tc>
        <w:tc>
          <w:tcPr>
            <w:tcW w:w="1545" w:type="dxa"/>
            <w:gridSpan w:val="19"/>
            <w:vMerge w:val="restart"/>
            <w:shd w:val="clear" w:color="auto" w:fill="auto"/>
            <w:tcMar>
              <w:left w:w="72" w:type="dxa"/>
              <w:right w:w="72" w:type="dxa"/>
            </w:tcMar>
            <w:vAlign w:val="bottom"/>
          </w:tcPr>
          <w:p w14:paraId="0B26A53D"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14:paraId="649DCAF5"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148002E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0DFB3E78"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14:paraId="7A983511" w14:textId="77777777" w:rsidR="009C33A4" w:rsidRPr="00614D6A" w:rsidRDefault="009C33A4" w:rsidP="00C12F79">
            <w:pPr>
              <w:jc w:val="center"/>
              <w:rPr>
                <w:bCs/>
                <w:sz w:val="18"/>
                <w:szCs w:val="18"/>
              </w:rPr>
            </w:pPr>
            <w:r w:rsidRPr="00614D6A">
              <w:rPr>
                <w:sz w:val="22"/>
                <w:szCs w:val="22"/>
              </w:rPr>
              <w:t>N</w:t>
            </w:r>
          </w:p>
        </w:tc>
      </w:tr>
      <w:tr w:rsidR="009C33A4" w:rsidRPr="00614D6A" w14:paraId="5A554DE7"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68F28228" w14:textId="77777777" w:rsidR="009C33A4" w:rsidRPr="00614D6A" w:rsidRDefault="009C33A4" w:rsidP="00C12F79">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14:paraId="3A7814B2"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52287">
              <w:rPr>
                <w:sz w:val="18"/>
                <w:szCs w:val="18"/>
              </w:rPr>
            </w:r>
            <w:r w:rsidR="00E52287">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tcBorders>
              <w:top w:val="nil"/>
              <w:bottom w:val="nil"/>
            </w:tcBorders>
            <w:shd w:val="clear" w:color="auto" w:fill="auto"/>
            <w:tcMar>
              <w:left w:w="72" w:type="dxa"/>
              <w:right w:w="72" w:type="dxa"/>
            </w:tcMar>
            <w:vAlign w:val="bottom"/>
          </w:tcPr>
          <w:p w14:paraId="2BBEB42D"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4E12EF13"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14:paraId="476A85BE" w14:textId="77777777" w:rsidR="009C33A4" w:rsidRPr="00614D6A" w:rsidRDefault="009C33A4" w:rsidP="00C12F79">
            <w:pPr>
              <w:rPr>
                <w:bCs/>
                <w:sz w:val="18"/>
                <w:szCs w:val="18"/>
              </w:rPr>
            </w:pPr>
          </w:p>
        </w:tc>
        <w:tc>
          <w:tcPr>
            <w:tcW w:w="636" w:type="dxa"/>
            <w:gridSpan w:val="7"/>
            <w:vMerge/>
            <w:tcBorders>
              <w:bottom w:val="nil"/>
            </w:tcBorders>
            <w:shd w:val="clear" w:color="auto" w:fill="auto"/>
            <w:tcMar>
              <w:left w:w="72" w:type="dxa"/>
              <w:right w:w="72" w:type="dxa"/>
            </w:tcMar>
            <w:vAlign w:val="bottom"/>
          </w:tcPr>
          <w:p w14:paraId="5C999BB2"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0BF6D50F"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17584850" w14:textId="77777777" w:rsidR="009C33A4" w:rsidRPr="00614D6A" w:rsidRDefault="009C33A4" w:rsidP="00C12F79">
            <w:pPr>
              <w:ind w:left="-72"/>
              <w:rPr>
                <w:bCs/>
                <w:sz w:val="18"/>
                <w:szCs w:val="18"/>
              </w:rPr>
            </w:pPr>
          </w:p>
        </w:tc>
        <w:tc>
          <w:tcPr>
            <w:tcW w:w="914" w:type="dxa"/>
            <w:vMerge/>
            <w:shd w:val="clear" w:color="auto" w:fill="auto"/>
            <w:tcMar>
              <w:left w:w="72" w:type="dxa"/>
              <w:right w:w="72" w:type="dxa"/>
            </w:tcMar>
            <w:vAlign w:val="center"/>
          </w:tcPr>
          <w:p w14:paraId="30DAF0D1" w14:textId="77777777" w:rsidR="009C33A4" w:rsidRPr="00614D6A" w:rsidRDefault="009C33A4" w:rsidP="00C12F79">
            <w:pPr>
              <w:jc w:val="center"/>
              <w:rPr>
                <w:bCs/>
                <w:sz w:val="18"/>
                <w:szCs w:val="18"/>
              </w:rPr>
            </w:pPr>
          </w:p>
        </w:tc>
      </w:tr>
      <w:tr w:rsidR="009C33A4" w:rsidRPr="00614D6A" w14:paraId="3405A818"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159A77CE"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14:paraId="61F2C7FD"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14:paraId="39EF30EB"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2834727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14:paraId="7F177FC3"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14:paraId="438D61D0"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21EE39B6"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4B28CA1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14:paraId="76DDBF6D" w14:textId="77777777" w:rsidR="009C33A4" w:rsidRPr="00614D6A" w:rsidRDefault="009C33A4" w:rsidP="00C12F79">
            <w:pPr>
              <w:jc w:val="center"/>
              <w:rPr>
                <w:bCs/>
                <w:sz w:val="18"/>
                <w:szCs w:val="18"/>
              </w:rPr>
            </w:pPr>
          </w:p>
        </w:tc>
      </w:tr>
      <w:tr w:rsidR="009C33A4" w:rsidRPr="00614D6A" w14:paraId="4064258D" w14:textId="77777777" w:rsidTr="00CB0B04">
        <w:tblPrEx>
          <w:tblCellMar>
            <w:right w:w="115" w:type="dxa"/>
          </w:tblCellMar>
        </w:tblPrEx>
        <w:trPr>
          <w:trHeight w:val="360"/>
          <w:jc w:val="center"/>
        </w:trPr>
        <w:tc>
          <w:tcPr>
            <w:tcW w:w="1442" w:type="dxa"/>
            <w:gridSpan w:val="17"/>
            <w:tcBorders>
              <w:top w:val="nil"/>
            </w:tcBorders>
            <w:shd w:val="clear" w:color="auto" w:fill="auto"/>
            <w:tcMar>
              <w:left w:w="72" w:type="dxa"/>
              <w:right w:w="72" w:type="dxa"/>
            </w:tcMar>
            <w:vAlign w:val="bottom"/>
          </w:tcPr>
          <w:p w14:paraId="580E5EFC"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14:paraId="3A5EC137"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14:paraId="60272263" w14:textId="77777777" w:rsidR="009C33A4" w:rsidRPr="00614D6A" w:rsidRDefault="009C33A4" w:rsidP="00C12F79">
            <w:pPr>
              <w:rPr>
                <w:bCs/>
                <w:sz w:val="18"/>
                <w:szCs w:val="18"/>
              </w:rPr>
            </w:pPr>
          </w:p>
        </w:tc>
        <w:tc>
          <w:tcPr>
            <w:tcW w:w="1725" w:type="dxa"/>
            <w:gridSpan w:val="17"/>
            <w:tcBorders>
              <w:top w:val="nil"/>
            </w:tcBorders>
            <w:shd w:val="clear" w:color="auto" w:fill="auto"/>
            <w:vAlign w:val="bottom"/>
          </w:tcPr>
          <w:p w14:paraId="585F0DC6"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14:paraId="51A04EA7" w14:textId="77777777" w:rsidR="009C33A4" w:rsidRPr="00614D6A" w:rsidRDefault="009C33A4" w:rsidP="00C12F79">
            <w:pPr>
              <w:rPr>
                <w:bCs/>
                <w:sz w:val="18"/>
                <w:szCs w:val="18"/>
              </w:rPr>
            </w:pPr>
          </w:p>
        </w:tc>
        <w:tc>
          <w:tcPr>
            <w:tcW w:w="636" w:type="dxa"/>
            <w:gridSpan w:val="7"/>
            <w:tcBorders>
              <w:top w:val="nil"/>
            </w:tcBorders>
            <w:shd w:val="clear" w:color="auto" w:fill="auto"/>
            <w:tcMar>
              <w:left w:w="72" w:type="dxa"/>
              <w:right w:w="72" w:type="dxa"/>
            </w:tcMar>
            <w:vAlign w:val="bottom"/>
          </w:tcPr>
          <w:p w14:paraId="0DF641D3"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3B47F75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52E9C86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52287">
              <w:rPr>
                <w:sz w:val="16"/>
                <w:szCs w:val="16"/>
              </w:rPr>
            </w:r>
            <w:r w:rsidR="00E5228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14:paraId="6DBB2AC1" w14:textId="77777777" w:rsidR="009C33A4" w:rsidRPr="00614D6A" w:rsidRDefault="009C33A4" w:rsidP="00C12F79">
            <w:pPr>
              <w:jc w:val="center"/>
              <w:rPr>
                <w:bCs/>
                <w:sz w:val="18"/>
                <w:szCs w:val="18"/>
              </w:rPr>
            </w:pPr>
          </w:p>
        </w:tc>
      </w:tr>
      <w:tr w:rsidR="009C33A4" w:rsidRPr="00614D6A" w14:paraId="17F51202" w14:textId="77777777" w:rsidTr="00CB0B04">
        <w:tblPrEx>
          <w:tblCellMar>
            <w:right w:w="115" w:type="dxa"/>
          </w:tblCellMar>
        </w:tblPrEx>
        <w:trPr>
          <w:trHeight w:val="360"/>
          <w:jc w:val="center"/>
        </w:trPr>
        <w:tc>
          <w:tcPr>
            <w:tcW w:w="11065" w:type="dxa"/>
            <w:gridSpan w:val="109"/>
            <w:shd w:val="clear" w:color="auto" w:fill="CCCCCC"/>
            <w:vAlign w:val="bottom"/>
          </w:tcPr>
          <w:p w14:paraId="5D015A61" w14:textId="77777777" w:rsidR="009C33A4" w:rsidRPr="00614D6A" w:rsidRDefault="009C33A4" w:rsidP="00C12F79">
            <w:pPr>
              <w:rPr>
                <w:b/>
                <w:bCs/>
                <w:sz w:val="22"/>
                <w:szCs w:val="22"/>
              </w:rPr>
            </w:pPr>
            <w:r w:rsidRPr="00614D6A">
              <w:rPr>
                <w:b/>
                <w:bCs/>
                <w:sz w:val="22"/>
                <w:szCs w:val="22"/>
              </w:rPr>
              <w:t>Custom Fields</w:t>
            </w:r>
          </w:p>
        </w:tc>
      </w:tr>
      <w:tr w:rsidR="009C33A4" w:rsidRPr="00614D6A" w14:paraId="55F2715B" w14:textId="77777777" w:rsidTr="00CB0B04">
        <w:tblPrEx>
          <w:tblCellMar>
            <w:right w:w="115" w:type="dxa"/>
          </w:tblCellMar>
        </w:tblPrEx>
        <w:trPr>
          <w:trHeight w:val="360"/>
          <w:jc w:val="center"/>
        </w:trPr>
        <w:tc>
          <w:tcPr>
            <w:tcW w:w="2679" w:type="dxa"/>
            <w:gridSpan w:val="25"/>
            <w:tcBorders>
              <w:right w:val="nil"/>
            </w:tcBorders>
            <w:vAlign w:val="bottom"/>
          </w:tcPr>
          <w:p w14:paraId="2FC0973E" w14:textId="77777777" w:rsidR="009C33A4" w:rsidRPr="00614D6A" w:rsidRDefault="009C33A4" w:rsidP="00C12F79">
            <w:pPr>
              <w:rPr>
                <w:bCs/>
                <w:sz w:val="22"/>
                <w:szCs w:val="22"/>
              </w:rPr>
            </w:pPr>
            <w:r w:rsidRPr="00614D6A">
              <w:rPr>
                <w:bCs/>
                <w:sz w:val="22"/>
                <w:szCs w:val="22"/>
              </w:rPr>
              <w:t>Label</w:t>
            </w:r>
          </w:p>
        </w:tc>
        <w:tc>
          <w:tcPr>
            <w:tcW w:w="2776" w:type="dxa"/>
            <w:gridSpan w:val="31"/>
            <w:tcBorders>
              <w:left w:val="nil"/>
            </w:tcBorders>
            <w:vAlign w:val="bottom"/>
          </w:tcPr>
          <w:p w14:paraId="0A76E810" w14:textId="77777777" w:rsidR="009C33A4" w:rsidRPr="00614D6A" w:rsidRDefault="009C33A4" w:rsidP="00C12F79">
            <w:pPr>
              <w:rPr>
                <w:bCs/>
                <w:sz w:val="22"/>
                <w:szCs w:val="22"/>
              </w:rPr>
            </w:pPr>
          </w:p>
        </w:tc>
        <w:tc>
          <w:tcPr>
            <w:tcW w:w="2778" w:type="dxa"/>
            <w:gridSpan w:val="33"/>
            <w:tcBorders>
              <w:right w:val="nil"/>
            </w:tcBorders>
            <w:vAlign w:val="bottom"/>
          </w:tcPr>
          <w:p w14:paraId="0EB16CAE" w14:textId="77777777" w:rsidR="009C33A4" w:rsidRPr="00614D6A" w:rsidRDefault="009C33A4" w:rsidP="00C12F79">
            <w:pPr>
              <w:rPr>
                <w:bCs/>
                <w:sz w:val="22"/>
                <w:szCs w:val="22"/>
              </w:rPr>
            </w:pPr>
            <w:r w:rsidRPr="00614D6A">
              <w:rPr>
                <w:bCs/>
                <w:sz w:val="22"/>
                <w:szCs w:val="22"/>
              </w:rPr>
              <w:t>Label</w:t>
            </w:r>
          </w:p>
        </w:tc>
        <w:tc>
          <w:tcPr>
            <w:tcW w:w="2832" w:type="dxa"/>
            <w:gridSpan w:val="20"/>
            <w:tcBorders>
              <w:left w:val="nil"/>
            </w:tcBorders>
            <w:vAlign w:val="bottom"/>
          </w:tcPr>
          <w:p w14:paraId="47A311E6" w14:textId="77777777" w:rsidR="009C33A4" w:rsidRPr="00614D6A" w:rsidRDefault="009C33A4" w:rsidP="00C12F79">
            <w:pPr>
              <w:rPr>
                <w:bCs/>
                <w:sz w:val="22"/>
                <w:szCs w:val="22"/>
              </w:rPr>
            </w:pPr>
          </w:p>
        </w:tc>
      </w:tr>
      <w:tr w:rsidR="009C33A4" w:rsidRPr="00614D6A" w14:paraId="5BD1AAC9" w14:textId="77777777" w:rsidTr="00CB0B04">
        <w:tblPrEx>
          <w:tblCellMar>
            <w:right w:w="115" w:type="dxa"/>
          </w:tblCellMar>
        </w:tblPrEx>
        <w:trPr>
          <w:trHeight w:val="316"/>
          <w:jc w:val="center"/>
        </w:trPr>
        <w:tc>
          <w:tcPr>
            <w:tcW w:w="2679" w:type="dxa"/>
            <w:gridSpan w:val="25"/>
            <w:tcBorders>
              <w:bottom w:val="nil"/>
              <w:right w:val="nil"/>
            </w:tcBorders>
            <w:vAlign w:val="bottom"/>
          </w:tcPr>
          <w:p w14:paraId="50F390DE"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left w:val="nil"/>
              <w:bottom w:val="nil"/>
            </w:tcBorders>
            <w:vAlign w:val="bottom"/>
          </w:tcPr>
          <w:p w14:paraId="2B096233" w14:textId="77777777" w:rsidR="009C33A4" w:rsidRPr="00614D6A" w:rsidRDefault="009C33A4" w:rsidP="00C12F79">
            <w:pPr>
              <w:rPr>
                <w:bCs/>
                <w:sz w:val="22"/>
                <w:szCs w:val="22"/>
              </w:rPr>
            </w:pPr>
            <w:r w:rsidRPr="00614D6A">
              <w:rPr>
                <w:bCs/>
                <w:sz w:val="18"/>
                <w:szCs w:val="18"/>
              </w:rPr>
              <w:t>______/______/________</w:t>
            </w:r>
          </w:p>
        </w:tc>
        <w:tc>
          <w:tcPr>
            <w:tcW w:w="2778" w:type="dxa"/>
            <w:gridSpan w:val="33"/>
            <w:tcBorders>
              <w:bottom w:val="nil"/>
              <w:right w:val="nil"/>
            </w:tcBorders>
            <w:vAlign w:val="bottom"/>
          </w:tcPr>
          <w:p w14:paraId="2209184B"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left w:val="nil"/>
              <w:bottom w:val="nil"/>
            </w:tcBorders>
            <w:vAlign w:val="bottom"/>
          </w:tcPr>
          <w:p w14:paraId="51F5BFF3" w14:textId="77777777" w:rsidR="009C33A4" w:rsidRPr="00614D6A" w:rsidRDefault="009C33A4" w:rsidP="00C12F79">
            <w:pPr>
              <w:rPr>
                <w:bCs/>
                <w:sz w:val="22"/>
                <w:szCs w:val="22"/>
              </w:rPr>
            </w:pPr>
            <w:r w:rsidRPr="00614D6A">
              <w:rPr>
                <w:bCs/>
                <w:sz w:val="18"/>
                <w:szCs w:val="18"/>
              </w:rPr>
              <w:t>______/______/________</w:t>
            </w:r>
          </w:p>
        </w:tc>
      </w:tr>
      <w:tr w:rsidR="009C33A4" w:rsidRPr="00614D6A" w14:paraId="65248231" w14:textId="77777777" w:rsidTr="00CB0B04">
        <w:tblPrEx>
          <w:tblCellMar>
            <w:right w:w="115" w:type="dxa"/>
          </w:tblCellMar>
        </w:tblPrEx>
        <w:trPr>
          <w:trHeight w:val="272"/>
          <w:jc w:val="center"/>
        </w:trPr>
        <w:tc>
          <w:tcPr>
            <w:tcW w:w="2679" w:type="dxa"/>
            <w:gridSpan w:val="25"/>
            <w:tcBorders>
              <w:top w:val="nil"/>
              <w:bottom w:val="nil"/>
              <w:right w:val="nil"/>
            </w:tcBorders>
            <w:vAlign w:val="bottom"/>
          </w:tcPr>
          <w:p w14:paraId="1591D53C"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14:paraId="16AE2E13" w14:textId="77777777" w:rsidR="009C33A4" w:rsidRPr="00614D6A" w:rsidRDefault="009C33A4" w:rsidP="00C12F79">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14:paraId="332A491F"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14:paraId="78440945" w14:textId="77777777" w:rsidR="009C33A4" w:rsidRPr="00614D6A" w:rsidRDefault="009C33A4" w:rsidP="00C12F79">
            <w:pPr>
              <w:rPr>
                <w:bCs/>
                <w:sz w:val="22"/>
                <w:szCs w:val="22"/>
              </w:rPr>
            </w:pPr>
            <w:r w:rsidRPr="00614D6A">
              <w:rPr>
                <w:bCs/>
                <w:sz w:val="22"/>
                <w:szCs w:val="22"/>
              </w:rPr>
              <w:t>__________________</w:t>
            </w:r>
          </w:p>
        </w:tc>
      </w:tr>
      <w:tr w:rsidR="009C33A4" w:rsidRPr="004972DF" w14:paraId="3A8730D0" w14:textId="77777777" w:rsidTr="00CB0B04">
        <w:tblPrEx>
          <w:tblCellMar>
            <w:right w:w="115" w:type="dxa"/>
          </w:tblCellMar>
        </w:tblPrEx>
        <w:trPr>
          <w:trHeight w:val="74"/>
          <w:jc w:val="center"/>
        </w:trPr>
        <w:tc>
          <w:tcPr>
            <w:tcW w:w="2679" w:type="dxa"/>
            <w:gridSpan w:val="25"/>
            <w:tcBorders>
              <w:top w:val="nil"/>
              <w:bottom w:val="nil"/>
              <w:right w:val="nil"/>
            </w:tcBorders>
            <w:vAlign w:val="bottom"/>
          </w:tcPr>
          <w:p w14:paraId="44A381D2" w14:textId="77777777" w:rsidR="009C33A4" w:rsidRPr="004972DF" w:rsidRDefault="009C33A4" w:rsidP="00C12F79">
            <w:pPr>
              <w:rPr>
                <w:bCs/>
                <w:sz w:val="8"/>
                <w:szCs w:val="8"/>
              </w:rPr>
            </w:pPr>
          </w:p>
        </w:tc>
        <w:tc>
          <w:tcPr>
            <w:tcW w:w="2776" w:type="dxa"/>
            <w:gridSpan w:val="31"/>
            <w:tcBorders>
              <w:top w:val="nil"/>
              <w:left w:val="nil"/>
              <w:bottom w:val="nil"/>
            </w:tcBorders>
            <w:vAlign w:val="bottom"/>
          </w:tcPr>
          <w:p w14:paraId="4FB81DF8" w14:textId="77777777" w:rsidR="009C33A4" w:rsidRPr="004972DF" w:rsidRDefault="009C33A4" w:rsidP="00C12F79">
            <w:pPr>
              <w:rPr>
                <w:bCs/>
                <w:sz w:val="8"/>
                <w:szCs w:val="8"/>
              </w:rPr>
            </w:pPr>
          </w:p>
        </w:tc>
        <w:tc>
          <w:tcPr>
            <w:tcW w:w="2778" w:type="dxa"/>
            <w:gridSpan w:val="33"/>
            <w:tcBorders>
              <w:top w:val="nil"/>
              <w:bottom w:val="nil"/>
              <w:right w:val="nil"/>
            </w:tcBorders>
            <w:vAlign w:val="bottom"/>
          </w:tcPr>
          <w:p w14:paraId="65629446" w14:textId="77777777" w:rsidR="009C33A4" w:rsidRPr="004972DF" w:rsidRDefault="009C33A4" w:rsidP="00C12F79">
            <w:pPr>
              <w:rPr>
                <w:bCs/>
                <w:sz w:val="8"/>
                <w:szCs w:val="8"/>
              </w:rPr>
            </w:pPr>
          </w:p>
        </w:tc>
        <w:tc>
          <w:tcPr>
            <w:tcW w:w="2832" w:type="dxa"/>
            <w:gridSpan w:val="20"/>
            <w:tcBorders>
              <w:top w:val="nil"/>
              <w:left w:val="nil"/>
              <w:bottom w:val="nil"/>
            </w:tcBorders>
            <w:vAlign w:val="bottom"/>
          </w:tcPr>
          <w:p w14:paraId="11DF31D3" w14:textId="77777777" w:rsidR="009C33A4" w:rsidRPr="004972DF" w:rsidRDefault="009C33A4" w:rsidP="00C12F79">
            <w:pPr>
              <w:rPr>
                <w:bCs/>
                <w:sz w:val="8"/>
                <w:szCs w:val="8"/>
              </w:rPr>
            </w:pPr>
          </w:p>
        </w:tc>
      </w:tr>
      <w:tr w:rsidR="009C33A4" w:rsidRPr="00614D6A" w14:paraId="136FF8FC"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6F686823" w14:textId="77777777" w:rsidR="009C33A4" w:rsidRPr="00614D6A" w:rsidRDefault="009C33A4" w:rsidP="00C12F79">
            <w:pPr>
              <w:rPr>
                <w:b/>
                <w:bCs/>
                <w:sz w:val="22"/>
                <w:szCs w:val="22"/>
              </w:rPr>
            </w:pPr>
            <w:r w:rsidRPr="00614D6A">
              <w:rPr>
                <w:b/>
                <w:bCs/>
                <w:sz w:val="22"/>
                <w:szCs w:val="22"/>
              </w:rPr>
              <w:t>Comments</w:t>
            </w:r>
          </w:p>
        </w:tc>
      </w:tr>
      <w:tr w:rsidR="009C33A4" w:rsidRPr="00614D6A" w14:paraId="6F146A97" w14:textId="77777777" w:rsidTr="00CB0B04">
        <w:tblPrEx>
          <w:tblCellMar>
            <w:right w:w="115" w:type="dxa"/>
          </w:tblCellMar>
        </w:tblPrEx>
        <w:trPr>
          <w:trHeight w:val="1117"/>
          <w:jc w:val="center"/>
        </w:trPr>
        <w:tc>
          <w:tcPr>
            <w:tcW w:w="11065" w:type="dxa"/>
            <w:gridSpan w:val="109"/>
            <w:tcBorders>
              <w:bottom w:val="single" w:sz="4" w:space="0" w:color="auto"/>
            </w:tcBorders>
          </w:tcPr>
          <w:p w14:paraId="49AF8F2C" w14:textId="77777777" w:rsidR="009C33A4" w:rsidRPr="00614D6A" w:rsidRDefault="009C33A4" w:rsidP="00C12F79">
            <w:pPr>
              <w:rPr>
                <w:bCs/>
                <w:sz w:val="22"/>
                <w:szCs w:val="22"/>
              </w:rPr>
            </w:pPr>
          </w:p>
        </w:tc>
      </w:tr>
    </w:tbl>
    <w:p w14:paraId="5E319BB2" w14:textId="09E79389" w:rsidR="000702D4" w:rsidRPr="004F2D8D" w:rsidRDefault="000702D4" w:rsidP="000702D4">
      <w:pPr>
        <w:tabs>
          <w:tab w:val="left" w:pos="4365"/>
        </w:tabs>
        <w:rPr>
          <w:sz w:val="28"/>
          <w:szCs w:val="28"/>
        </w:rPr>
      </w:pPr>
    </w:p>
    <w:sectPr w:rsidR="000702D4" w:rsidRPr="004F2D8D" w:rsidSect="002F42E1">
      <w:footerReference w:type="default" r:id="rId13"/>
      <w:pgSz w:w="12240" w:h="15840" w:code="1"/>
      <w:pgMar w:top="1080" w:right="1080" w:bottom="1080" w:left="1080" w:header="720" w:footer="4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68B57" w14:textId="77777777" w:rsidR="00D01272" w:rsidRDefault="00D01272" w:rsidP="008B5D54">
      <w:r>
        <w:separator/>
      </w:r>
    </w:p>
  </w:endnote>
  <w:endnote w:type="continuationSeparator" w:id="0">
    <w:p w14:paraId="27FF5789" w14:textId="77777777" w:rsidR="00D01272" w:rsidRDefault="00D01272"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5C947" w14:textId="77777777" w:rsidR="00A449FE" w:rsidRDefault="00A44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28BD" w14:textId="13CEF286" w:rsidR="00F638D8" w:rsidRDefault="00367F08" w:rsidP="00F638D8">
    <w:pPr>
      <w:pStyle w:val="Footer"/>
      <w:ind w:right="360" w:firstLine="90"/>
      <w:rPr>
        <w:rFonts w:ascii="Arial" w:hAnsi="Arial" w:cs="Arial"/>
        <w:sz w:val="16"/>
        <w:szCs w:val="16"/>
      </w:rPr>
    </w:pPr>
    <w:r>
      <w:rPr>
        <w:rFonts w:ascii="Arial" w:hAnsi="Arial" w:cs="Arial"/>
        <w:sz w:val="16"/>
        <w:szCs w:val="16"/>
      </w:rPr>
      <w:t xml:space="preserve">CDC 57.313 </w:t>
    </w:r>
    <w:r w:rsidR="00FA35B2" w:rsidRPr="00FA35B2">
      <w:rPr>
        <w:rFonts w:ascii="Arial" w:hAnsi="Arial" w:cs="Arial"/>
        <w:sz w:val="16"/>
        <w:szCs w:val="16"/>
      </w:rPr>
      <w:t>Rev.2, v9.2</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8C438C">
      <w:rPr>
        <w:rFonts w:ascii="Arial" w:hAnsi="Arial" w:cs="Arial"/>
        <w:noProof/>
        <w:sz w:val="16"/>
        <w:szCs w:val="16"/>
      </w:rPr>
      <w:t>1</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8C438C">
      <w:rPr>
        <w:rFonts w:ascii="Arial" w:hAnsi="Arial" w:cs="Arial"/>
        <w:noProof/>
        <w:sz w:val="16"/>
        <w:szCs w:val="16"/>
      </w:rPr>
      <w:t>5</w:t>
    </w:r>
    <w:r w:rsidR="00F638D8">
      <w:rPr>
        <w:rFonts w:ascii="Arial" w:hAnsi="Arial" w:cs="Arial"/>
        <w:sz w:val="16"/>
        <w:szCs w:val="16"/>
      </w:rPr>
      <w:fldChar w:fldCharType="end"/>
    </w:r>
  </w:p>
  <w:p w14:paraId="3C4B8DC3" w14:textId="1AD320C0" w:rsidR="00F638D8" w:rsidRDefault="00F638D8" w:rsidP="00F638D8">
    <w:pPr>
      <w:pStyle w:val="Footer"/>
      <w:ind w:right="360" w:firstLine="90"/>
      <w:rPr>
        <w:rFonts w:ascii="Arial" w:hAnsi="Arial" w:cs="Arial"/>
      </w:rPr>
    </w:pPr>
    <w:r>
      <w:rPr>
        <w:rFonts w:ascii="Arial" w:hAnsi="Arial" w:cs="Arial"/>
        <w:sz w:val="16"/>
        <w:szCs w:val="16"/>
      </w:rPr>
      <w:tab/>
    </w:r>
  </w:p>
  <w:p w14:paraId="6726BD3A" w14:textId="0B491340" w:rsidR="002F42E1" w:rsidRPr="007F4F95" w:rsidRDefault="002F42E1" w:rsidP="00F638D8">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7A74F" w14:textId="77777777" w:rsidR="00A449FE" w:rsidRDefault="00A449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30CB" w14:textId="769D303E" w:rsidR="00F638D8" w:rsidRDefault="00226A77" w:rsidP="00F638D8">
    <w:pPr>
      <w:pStyle w:val="Footer"/>
      <w:ind w:right="360" w:firstLine="90"/>
      <w:rPr>
        <w:rFonts w:ascii="Arial" w:hAnsi="Arial" w:cs="Arial"/>
        <w:sz w:val="16"/>
        <w:szCs w:val="16"/>
      </w:rPr>
    </w:pPr>
    <w:r>
      <w:rPr>
        <w:rFonts w:ascii="Arial" w:hAnsi="Arial" w:cs="Arial"/>
        <w:sz w:val="16"/>
        <w:szCs w:val="16"/>
      </w:rPr>
      <w:t xml:space="preserve">CDC 57.313 </w:t>
    </w:r>
    <w:r w:rsidRPr="00FA35B2">
      <w:rPr>
        <w:rFonts w:ascii="Arial" w:hAnsi="Arial" w:cs="Arial"/>
        <w:sz w:val="16"/>
        <w:szCs w:val="16"/>
      </w:rPr>
      <w:t>Rev.2, v9.2</w:t>
    </w:r>
    <w:r w:rsidR="00F638D8" w:rsidRPr="00F638D8">
      <w:rPr>
        <w:rFonts w:ascii="Arial" w:hAnsi="Arial" w:cs="Arial"/>
        <w:sz w:val="16"/>
        <w:szCs w:val="16"/>
      </w:rPr>
      <w:t xml:space="preserve"> </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8C438C">
      <w:rPr>
        <w:rFonts w:ascii="Arial" w:hAnsi="Arial" w:cs="Arial"/>
        <w:noProof/>
        <w:sz w:val="16"/>
        <w:szCs w:val="16"/>
      </w:rPr>
      <w:t>4</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8C438C">
      <w:rPr>
        <w:rFonts w:ascii="Arial" w:hAnsi="Arial" w:cs="Arial"/>
        <w:noProof/>
        <w:sz w:val="16"/>
        <w:szCs w:val="16"/>
      </w:rPr>
      <w:t>5</w:t>
    </w:r>
    <w:r w:rsidR="00F638D8">
      <w:rPr>
        <w:rFonts w:ascii="Arial" w:hAnsi="Arial" w:cs="Arial"/>
        <w:sz w:val="16"/>
        <w:szCs w:val="16"/>
      </w:rPr>
      <w:fldChar w:fldCharType="end"/>
    </w:r>
  </w:p>
  <w:p w14:paraId="535FDEB8" w14:textId="4AD53F38" w:rsidR="00F638D8" w:rsidRDefault="00F638D8" w:rsidP="00F638D8">
    <w:pPr>
      <w:pStyle w:val="Footer"/>
      <w:ind w:right="360" w:firstLine="90"/>
      <w:rPr>
        <w:rFonts w:ascii="Arial" w:hAnsi="Arial" w:cs="Arial"/>
      </w:rPr>
    </w:pPr>
    <w:r>
      <w:rPr>
        <w:rFonts w:ascii="Arial" w:hAnsi="Arial" w:cs="Arial"/>
        <w:sz w:val="16"/>
        <w:szCs w:val="16"/>
      </w:rPr>
      <w:tab/>
    </w:r>
  </w:p>
  <w:p w14:paraId="17E9062D" w14:textId="079F21C5" w:rsidR="002F42E1" w:rsidRPr="007F4F95" w:rsidRDefault="002F42E1" w:rsidP="00F638D8">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3D715" w14:textId="77777777" w:rsidR="00D01272" w:rsidRDefault="00D01272" w:rsidP="008B5D54">
      <w:r>
        <w:separator/>
      </w:r>
    </w:p>
  </w:footnote>
  <w:footnote w:type="continuationSeparator" w:id="0">
    <w:p w14:paraId="7D720C74" w14:textId="77777777" w:rsidR="00D01272" w:rsidRDefault="00D01272"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6FA10" w14:textId="77777777" w:rsidR="00A449FE" w:rsidRDefault="00A44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53ECA68A" w:rsidR="002F42E1" w:rsidRPr="002F42E1" w:rsidRDefault="00A449FE"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7E8A9BFA" wp14:editId="47B76B80">
          <wp:simplePos x="0" y="0"/>
          <wp:positionH relativeFrom="column">
            <wp:posOffset>-213360</wp:posOffset>
          </wp:positionH>
          <wp:positionV relativeFrom="paragraph">
            <wp:posOffset>-106680</wp:posOffset>
          </wp:positionV>
          <wp:extent cx="1529068" cy="5562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2587" cy="557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2E1" w:rsidRPr="002F42E1">
      <w:rPr>
        <w:rFonts w:ascii="Arial" w:hAnsi="Arial" w:cs="Arial"/>
        <w:sz w:val="16"/>
      </w:rPr>
      <w:t xml:space="preserve"> Form Approved</w:t>
    </w:r>
  </w:p>
  <w:p w14:paraId="6D563319" w14:textId="4406B658" w:rsidR="002F42E1" w:rsidRPr="002F42E1" w:rsidRDefault="002F42E1" w:rsidP="000702D4">
    <w:pPr>
      <w:pStyle w:val="Header"/>
      <w:jc w:val="right"/>
      <w:rPr>
        <w:rFonts w:ascii="Arial" w:hAnsi="Arial" w:cs="Arial"/>
        <w:sz w:val="16"/>
      </w:rPr>
    </w:pPr>
    <w:r w:rsidRPr="002F42E1">
      <w:rPr>
        <w:rFonts w:ascii="Arial" w:hAnsi="Arial" w:cs="Arial"/>
        <w:sz w:val="16"/>
      </w:rPr>
      <w:t>OMB No. 0920-</w:t>
    </w:r>
    <w:r w:rsidR="00B6711D">
      <w:rPr>
        <w:rFonts w:ascii="Arial" w:hAnsi="Arial" w:cs="Arial"/>
        <w:sz w:val="16"/>
      </w:rPr>
      <w:t>0666</w:t>
    </w:r>
  </w:p>
  <w:p w14:paraId="1EF3385A" w14:textId="40F2AB9D" w:rsidR="002F42E1" w:rsidRPr="002F42E1" w:rsidRDefault="002F42E1" w:rsidP="00E52287">
    <w:pPr>
      <w:pStyle w:val="Header"/>
      <w:jc w:val="right"/>
      <w:rPr>
        <w:rFonts w:ascii="Arial" w:hAnsi="Arial" w:cs="Arial"/>
        <w:sz w:val="16"/>
      </w:rPr>
    </w:pPr>
    <w:r w:rsidRPr="002F42E1">
      <w:rPr>
        <w:rFonts w:ascii="Arial" w:hAnsi="Arial" w:cs="Arial"/>
        <w:sz w:val="16"/>
      </w:rPr>
      <w:t xml:space="preserve">Exp. Date: </w:t>
    </w:r>
    <w:r w:rsidR="00E52287" w:rsidRPr="006164C2">
      <w:rPr>
        <w:rFonts w:ascii="Arial" w:hAnsi="Arial" w:cs="Arial"/>
        <w:sz w:val="16"/>
      </w:rPr>
      <w:t>01/31/25</w:t>
    </w:r>
  </w:p>
  <w:p w14:paraId="73C58851" w14:textId="77777777" w:rsidR="002F42E1" w:rsidRPr="002F42E1" w:rsidRDefault="002F42E1" w:rsidP="000702D4">
    <w:pPr>
      <w:pStyle w:val="Header"/>
      <w:jc w:val="right"/>
      <w:rPr>
        <w:rFonts w:ascii="Arial" w:hAnsi="Arial" w:cs="Arial"/>
      </w:rPr>
    </w:pPr>
    <w:r w:rsidRPr="002F42E1">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07DD" w14:textId="77777777" w:rsidR="00A449FE" w:rsidRDefault="00A449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G0NDA2AGILMyUdpeDU4uLM/DyQAqNaAASXn8MsAAAA"/>
  </w:docVars>
  <w:rsids>
    <w:rsidRoot w:val="000702D4"/>
    <w:rsid w:val="0001447B"/>
    <w:rsid w:val="00023BAE"/>
    <w:rsid w:val="000702D4"/>
    <w:rsid w:val="0007070B"/>
    <w:rsid w:val="00080B8B"/>
    <w:rsid w:val="00096148"/>
    <w:rsid w:val="000A70F1"/>
    <w:rsid w:val="000F4F64"/>
    <w:rsid w:val="00127643"/>
    <w:rsid w:val="00192DE2"/>
    <w:rsid w:val="001A34B5"/>
    <w:rsid w:val="001E209E"/>
    <w:rsid w:val="001E714C"/>
    <w:rsid w:val="001E7A67"/>
    <w:rsid w:val="00226A77"/>
    <w:rsid w:val="00237098"/>
    <w:rsid w:val="0025441E"/>
    <w:rsid w:val="002A1614"/>
    <w:rsid w:val="002C0C25"/>
    <w:rsid w:val="002F42E1"/>
    <w:rsid w:val="00300C8B"/>
    <w:rsid w:val="00320588"/>
    <w:rsid w:val="00361270"/>
    <w:rsid w:val="003616A0"/>
    <w:rsid w:val="00367F08"/>
    <w:rsid w:val="00375A63"/>
    <w:rsid w:val="003A1683"/>
    <w:rsid w:val="00404D54"/>
    <w:rsid w:val="00421683"/>
    <w:rsid w:val="004E1DC8"/>
    <w:rsid w:val="004F2D8D"/>
    <w:rsid w:val="005362D7"/>
    <w:rsid w:val="005C0E53"/>
    <w:rsid w:val="005C26DB"/>
    <w:rsid w:val="005C64B5"/>
    <w:rsid w:val="00605C6D"/>
    <w:rsid w:val="0061265A"/>
    <w:rsid w:val="00640021"/>
    <w:rsid w:val="00651AAD"/>
    <w:rsid w:val="0066711D"/>
    <w:rsid w:val="006852D8"/>
    <w:rsid w:val="006C6578"/>
    <w:rsid w:val="006D0600"/>
    <w:rsid w:val="006D3775"/>
    <w:rsid w:val="006D58F3"/>
    <w:rsid w:val="00701466"/>
    <w:rsid w:val="00732B69"/>
    <w:rsid w:val="007443FA"/>
    <w:rsid w:val="007849AD"/>
    <w:rsid w:val="007956B3"/>
    <w:rsid w:val="007B6A8E"/>
    <w:rsid w:val="007F4F95"/>
    <w:rsid w:val="00803EA0"/>
    <w:rsid w:val="0083231A"/>
    <w:rsid w:val="008901DC"/>
    <w:rsid w:val="008B59E4"/>
    <w:rsid w:val="008B5D54"/>
    <w:rsid w:val="008C438C"/>
    <w:rsid w:val="008F2223"/>
    <w:rsid w:val="009238AE"/>
    <w:rsid w:val="00935C26"/>
    <w:rsid w:val="00943694"/>
    <w:rsid w:val="00960FE2"/>
    <w:rsid w:val="00975546"/>
    <w:rsid w:val="009829B3"/>
    <w:rsid w:val="009B0514"/>
    <w:rsid w:val="009B18CB"/>
    <w:rsid w:val="009C33A4"/>
    <w:rsid w:val="009E2F7E"/>
    <w:rsid w:val="00A1475C"/>
    <w:rsid w:val="00A40106"/>
    <w:rsid w:val="00A449FE"/>
    <w:rsid w:val="00A4614A"/>
    <w:rsid w:val="00A82C3A"/>
    <w:rsid w:val="00A911CA"/>
    <w:rsid w:val="00A96E3C"/>
    <w:rsid w:val="00AF14BC"/>
    <w:rsid w:val="00AF7EC7"/>
    <w:rsid w:val="00B03B9B"/>
    <w:rsid w:val="00B55735"/>
    <w:rsid w:val="00B608AC"/>
    <w:rsid w:val="00B6711D"/>
    <w:rsid w:val="00BC4325"/>
    <w:rsid w:val="00BE3F8D"/>
    <w:rsid w:val="00BF490D"/>
    <w:rsid w:val="00C05093"/>
    <w:rsid w:val="00C435FC"/>
    <w:rsid w:val="00CB0B04"/>
    <w:rsid w:val="00CB6C86"/>
    <w:rsid w:val="00CB701C"/>
    <w:rsid w:val="00D01272"/>
    <w:rsid w:val="00D34A47"/>
    <w:rsid w:val="00D915D4"/>
    <w:rsid w:val="00DC2A8F"/>
    <w:rsid w:val="00DC497D"/>
    <w:rsid w:val="00DC57CC"/>
    <w:rsid w:val="00DE44C8"/>
    <w:rsid w:val="00E33829"/>
    <w:rsid w:val="00E4725F"/>
    <w:rsid w:val="00E52287"/>
    <w:rsid w:val="00F47E26"/>
    <w:rsid w:val="00F638D8"/>
    <w:rsid w:val="00F763E0"/>
    <w:rsid w:val="00FA35B2"/>
    <w:rsid w:val="00FC1132"/>
    <w:rsid w:val="00FC7609"/>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123894">
      <w:bodyDiv w:val="1"/>
      <w:marLeft w:val="0"/>
      <w:marRight w:val="0"/>
      <w:marTop w:val="0"/>
      <w:marBottom w:val="0"/>
      <w:divBdr>
        <w:top w:val="none" w:sz="0" w:space="0" w:color="auto"/>
        <w:left w:val="none" w:sz="0" w:space="0" w:color="auto"/>
        <w:bottom w:val="none" w:sz="0" w:space="0" w:color="auto"/>
        <w:right w:val="none" w:sz="0" w:space="0" w:color="auto"/>
      </w:divBdr>
    </w:div>
    <w:div w:id="214645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BD0203-303B-43FD-8E19-DEE99F95CB31}">
  <ds:schemaRefs>
    <ds:schemaRef ds:uri="http://schemas.openxmlformats.org/officeDocument/2006/bibliography"/>
  </ds:schemaRefs>
</ds:datastoreItem>
</file>

<file path=customXml/itemProps2.xml><?xml version="1.0" encoding="utf-8"?>
<ds:datastoreItem xmlns:ds="http://schemas.openxmlformats.org/officeDocument/2006/customXml" ds:itemID="{ADAEB8B0-3D50-4EDD-BF17-32C23EF149E8}"/>
</file>

<file path=customXml/itemProps3.xml><?xml version="1.0" encoding="utf-8"?>
<ds:datastoreItem xmlns:ds="http://schemas.openxmlformats.org/officeDocument/2006/customXml" ds:itemID="{A83E7B57-1068-4E12-B50C-4D7EAEC09B02}"/>
</file>

<file path=customXml/itemProps4.xml><?xml version="1.0" encoding="utf-8"?>
<ds:datastoreItem xmlns:ds="http://schemas.openxmlformats.org/officeDocument/2006/customXml" ds:itemID="{A32F441B-1202-4636-B094-BAD80B044769}"/>
</file>

<file path=docProps/app.xml><?xml version="1.0" encoding="utf-8"?>
<Properties xmlns="http://schemas.openxmlformats.org/officeDocument/2006/extended-properties" xmlns:vt="http://schemas.openxmlformats.org/officeDocument/2006/docPropsVTypes">
  <Template>Normal</Template>
  <TotalTime>7</TotalTime>
  <Pages>1</Pages>
  <Words>2106</Words>
  <Characters>12577</Characters>
  <Application>Microsoft Office Word</Application>
  <DocSecurity>0</DocSecurity>
  <Lines>419</Lines>
  <Paragraphs>26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3</dc:title>
  <dc:subject>NHSN OMB Forms 2020</dc:subject>
  <dc:creator>CDC/NCEZID/DHQP</dc:creator>
  <cp:keywords>HV AR-Infection</cp:keywords>
  <dc:description/>
  <cp:lastModifiedBy>Joel Chavez Ortiz</cp:lastModifiedBy>
  <cp:revision>6</cp:revision>
  <cp:lastPrinted>2016-04-29T14:41:00Z</cp:lastPrinted>
  <dcterms:created xsi:type="dcterms:W3CDTF">2018-04-10T17:17:00Z</dcterms:created>
  <dcterms:modified xsi:type="dcterms:W3CDTF">2023-02-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39:1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bba0299-c5b5-43d2-add8-8b258312b33e</vt:lpwstr>
  </property>
  <property fmtid="{D5CDD505-2E9C-101B-9397-08002B2CF9AE}" pid="8" name="MSIP_Label_7b94a7b8-f06c-4dfe-bdcc-9b548fd58c31_ContentBits">
    <vt:lpwstr>0</vt:lpwstr>
  </property>
</Properties>
</file>